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07803" w14:textId="0C3386D7" w:rsidR="00845B29" w:rsidRDefault="0063751B" w:rsidP="00845B29">
      <w:pPr>
        <w:spacing w:before="100" w:beforeAutospacing="1" w:after="100" w:afterAutospacing="1" w:line="24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January</w:t>
      </w:r>
      <w:r w:rsidR="00CA6959" w:rsidRPr="00DD4A0D">
        <w:rPr>
          <w:rFonts w:ascii="Times New Roman" w:eastAsia="Times New Roman" w:hAnsi="Times New Roman" w:cs="Times New Roman"/>
          <w:sz w:val="24"/>
          <w:szCs w:val="24"/>
          <w:lang w:val="en-US" w:eastAsia="it-IT"/>
        </w:rPr>
        <w:t xml:space="preserve"> </w:t>
      </w:r>
      <w:r>
        <w:rPr>
          <w:rFonts w:ascii="Times New Roman" w:eastAsia="Times New Roman" w:hAnsi="Times New Roman" w:cs="Times New Roman"/>
          <w:sz w:val="24"/>
          <w:szCs w:val="24"/>
          <w:lang w:val="en-US" w:eastAsia="it-IT"/>
        </w:rPr>
        <w:t>3</w:t>
      </w:r>
      <w:r w:rsidR="00156622">
        <w:rPr>
          <w:rFonts w:ascii="Times New Roman" w:eastAsia="Times New Roman" w:hAnsi="Times New Roman" w:cs="Times New Roman"/>
          <w:sz w:val="24"/>
          <w:szCs w:val="24"/>
          <w:lang w:val="en-US" w:eastAsia="it-IT"/>
        </w:rPr>
        <w:t>1</w:t>
      </w:r>
      <w:r w:rsidR="00CA6959" w:rsidRPr="00DD4A0D">
        <w:rPr>
          <w:rFonts w:ascii="Times New Roman" w:eastAsia="Times New Roman" w:hAnsi="Times New Roman" w:cs="Times New Roman"/>
          <w:sz w:val="24"/>
          <w:szCs w:val="24"/>
          <w:lang w:val="en-US" w:eastAsia="it-IT"/>
        </w:rPr>
        <w:t>, 20</w:t>
      </w:r>
      <w:r w:rsidR="001D6D9F" w:rsidRPr="00DD4A0D">
        <w:rPr>
          <w:rFonts w:ascii="Times New Roman" w:eastAsia="Times New Roman" w:hAnsi="Times New Roman" w:cs="Times New Roman"/>
          <w:sz w:val="24"/>
          <w:szCs w:val="24"/>
          <w:lang w:val="en-US" w:eastAsia="it-IT"/>
        </w:rPr>
        <w:t>2</w:t>
      </w:r>
      <w:r>
        <w:rPr>
          <w:rFonts w:ascii="Times New Roman" w:eastAsia="Times New Roman" w:hAnsi="Times New Roman" w:cs="Times New Roman"/>
          <w:sz w:val="24"/>
          <w:szCs w:val="24"/>
          <w:lang w:val="en-US" w:eastAsia="it-IT"/>
        </w:rPr>
        <w:t>3</w:t>
      </w:r>
    </w:p>
    <w:p w14:paraId="2C68F604" w14:textId="77777777" w:rsidR="00845B29" w:rsidRPr="005E6214" w:rsidRDefault="00845B29" w:rsidP="00845B29">
      <w:pPr>
        <w:spacing w:before="100" w:beforeAutospacing="1" w:after="100" w:afterAutospacing="1" w:line="240" w:lineRule="auto"/>
        <w:rPr>
          <w:rFonts w:ascii="Times New Roman" w:eastAsia="Times New Roman" w:hAnsi="Times New Roman" w:cs="Times New Roman"/>
          <w:sz w:val="24"/>
          <w:szCs w:val="24"/>
          <w:lang w:val="en-US" w:eastAsia="it-IT"/>
        </w:rPr>
      </w:pPr>
      <w:r w:rsidRPr="005E6214">
        <w:rPr>
          <w:rFonts w:ascii="Times New Roman" w:eastAsia="Times New Roman" w:hAnsi="Times New Roman" w:cs="Times New Roman"/>
          <w:sz w:val="24"/>
          <w:szCs w:val="24"/>
          <w:lang w:val="en-US" w:eastAsia="it-IT"/>
        </w:rPr>
        <w:t>Dear</w:t>
      </w:r>
      <w:r>
        <w:rPr>
          <w:rFonts w:ascii="Times New Roman" w:eastAsia="Times New Roman" w:hAnsi="Times New Roman" w:cs="Times New Roman"/>
          <w:sz w:val="24"/>
          <w:szCs w:val="24"/>
          <w:lang w:val="en-US" w:eastAsia="it-IT"/>
        </w:rPr>
        <w:t xml:space="preserve"> Editors</w:t>
      </w:r>
      <w:r w:rsidRPr="005E6214">
        <w:rPr>
          <w:rFonts w:ascii="Times New Roman" w:eastAsia="Times New Roman" w:hAnsi="Times New Roman" w:cs="Times New Roman"/>
          <w:sz w:val="24"/>
          <w:szCs w:val="24"/>
          <w:lang w:val="en-US" w:eastAsia="it-IT"/>
        </w:rPr>
        <w:t>,</w:t>
      </w:r>
    </w:p>
    <w:p w14:paraId="51B2B2A5" w14:textId="608799CB" w:rsidR="005F6C40" w:rsidRDefault="00845B29" w:rsidP="00845B29">
      <w:pPr>
        <w:spacing w:before="100" w:beforeAutospacing="1" w:after="100" w:afterAutospacing="1" w:line="240" w:lineRule="auto"/>
        <w:ind w:firstLine="708"/>
        <w:jc w:val="both"/>
        <w:rPr>
          <w:rFonts w:ascii="Times New Roman" w:eastAsia="Times New Roman" w:hAnsi="Times New Roman" w:cs="Times New Roman"/>
          <w:sz w:val="24"/>
          <w:szCs w:val="24"/>
          <w:lang w:val="en-US" w:eastAsia="it-IT"/>
        </w:rPr>
      </w:pPr>
      <w:r w:rsidRPr="005E6214">
        <w:rPr>
          <w:rFonts w:ascii="Times New Roman" w:eastAsia="Times New Roman" w:hAnsi="Times New Roman" w:cs="Times New Roman"/>
          <w:sz w:val="24"/>
          <w:szCs w:val="24"/>
          <w:lang w:val="en-US" w:eastAsia="it-IT"/>
        </w:rPr>
        <w:t>I am enclosing</w:t>
      </w:r>
      <w:r>
        <w:rPr>
          <w:rFonts w:ascii="Helvetica" w:hAnsi="Helvetica"/>
          <w:color w:val="000000"/>
          <w:sz w:val="13"/>
          <w:szCs w:val="13"/>
          <w:lang w:val="en-US"/>
        </w:rPr>
        <w:t xml:space="preserve"> </w:t>
      </w:r>
      <w:r>
        <w:rPr>
          <w:rFonts w:ascii="Times New Roman" w:eastAsia="Times New Roman" w:hAnsi="Times New Roman" w:cs="Times New Roman"/>
          <w:sz w:val="24"/>
          <w:szCs w:val="24"/>
          <w:lang w:val="en-US" w:eastAsia="it-IT"/>
        </w:rPr>
        <w:t>a</w:t>
      </w:r>
      <w:r w:rsidR="00CE5299">
        <w:rPr>
          <w:rFonts w:ascii="Times New Roman" w:eastAsia="Times New Roman" w:hAnsi="Times New Roman" w:cs="Times New Roman"/>
          <w:sz w:val="24"/>
          <w:szCs w:val="24"/>
          <w:lang w:val="en-US" w:eastAsia="it-IT"/>
        </w:rPr>
        <w:t xml:space="preserve"> </w:t>
      </w:r>
      <w:r>
        <w:rPr>
          <w:rFonts w:ascii="Times New Roman" w:eastAsia="Times New Roman" w:hAnsi="Times New Roman" w:cs="Times New Roman"/>
          <w:sz w:val="24"/>
          <w:szCs w:val="24"/>
          <w:lang w:val="en-US" w:eastAsia="it-IT"/>
        </w:rPr>
        <w:t>submission entitled</w:t>
      </w:r>
      <w:r w:rsidRPr="005E6214">
        <w:rPr>
          <w:rFonts w:ascii="Times New Roman" w:eastAsia="Times New Roman" w:hAnsi="Times New Roman" w:cs="Times New Roman"/>
          <w:sz w:val="24"/>
          <w:szCs w:val="24"/>
          <w:lang w:val="en-US" w:eastAsia="it-IT"/>
        </w:rPr>
        <w:t xml:space="preserve"> “</w:t>
      </w:r>
      <w:r w:rsidR="004F229F" w:rsidRPr="004F229F">
        <w:rPr>
          <w:rFonts w:ascii="Times New Roman" w:eastAsia="Times New Roman" w:hAnsi="Times New Roman" w:cs="Times New Roman"/>
          <w:b/>
          <w:bCs/>
          <w:sz w:val="24"/>
          <w:szCs w:val="24"/>
          <w:lang w:val="en-US" w:eastAsia="it-IT"/>
        </w:rPr>
        <w:t>Investigating the association between post-traumatic stress symptoms and satisfaction with life: Avoidance is significantly related to life satisfaction with the moderation of Mature defence mechanisms</w:t>
      </w:r>
      <w:r w:rsidR="0038496A">
        <w:rPr>
          <w:rFonts w:ascii="Times New Roman" w:eastAsia="Times New Roman" w:hAnsi="Times New Roman" w:cs="Times New Roman"/>
          <w:sz w:val="24"/>
          <w:szCs w:val="24"/>
          <w:lang w:val="en-US" w:eastAsia="it-IT"/>
        </w:rPr>
        <w:t>.</w:t>
      </w:r>
      <w:r>
        <w:rPr>
          <w:rFonts w:ascii="Times New Roman" w:hAnsi="Times New Roman" w:cs="Times New Roman"/>
          <w:sz w:val="24"/>
          <w:szCs w:val="24"/>
          <w:lang w:val="en-US"/>
        </w:rPr>
        <w:t>”</w:t>
      </w:r>
      <w:r>
        <w:rPr>
          <w:rFonts w:ascii="Times New Roman" w:eastAsia="Times New Roman" w:hAnsi="Times New Roman" w:cs="Times New Roman"/>
          <w:sz w:val="24"/>
          <w:szCs w:val="24"/>
          <w:lang w:val="en-US" w:eastAsia="it-IT"/>
        </w:rPr>
        <w:t xml:space="preserve"> </w:t>
      </w:r>
      <w:r w:rsidR="00DE295F">
        <w:rPr>
          <w:rFonts w:ascii="Times New Roman" w:eastAsia="Times New Roman" w:hAnsi="Times New Roman" w:cs="Times New Roman"/>
          <w:sz w:val="24"/>
          <w:szCs w:val="24"/>
          <w:lang w:val="en-US" w:eastAsia="it-IT"/>
        </w:rPr>
        <w:t xml:space="preserve">to be considered </w:t>
      </w:r>
      <w:r w:rsidRPr="005E6214">
        <w:rPr>
          <w:rFonts w:ascii="Times New Roman" w:eastAsia="Times New Roman" w:hAnsi="Times New Roman" w:cs="Times New Roman"/>
          <w:sz w:val="24"/>
          <w:szCs w:val="24"/>
          <w:lang w:val="en-US" w:eastAsia="it-IT"/>
        </w:rPr>
        <w:t>for publication in</w:t>
      </w:r>
      <w:r w:rsidRPr="00845B29">
        <w:rPr>
          <w:rFonts w:ascii="Helvetica" w:hAnsi="Helvetica"/>
          <w:color w:val="000000"/>
          <w:sz w:val="13"/>
          <w:szCs w:val="13"/>
          <w:lang w:val="en-US"/>
        </w:rPr>
        <w:t xml:space="preserve"> </w:t>
      </w:r>
      <w:r w:rsidR="004F229F">
        <w:rPr>
          <w:rFonts w:ascii="Times New Roman" w:hAnsi="Times New Roman" w:cs="Times New Roman"/>
          <w:i/>
          <w:iCs/>
          <w:color w:val="000000"/>
          <w:sz w:val="24"/>
          <w:szCs w:val="24"/>
          <w:lang w:val="en-US"/>
        </w:rPr>
        <w:t xml:space="preserve">Mediterranean journal of </w:t>
      </w:r>
      <w:r w:rsidR="00F7656F">
        <w:rPr>
          <w:rFonts w:ascii="Times New Roman" w:hAnsi="Times New Roman" w:cs="Times New Roman"/>
          <w:i/>
          <w:iCs/>
          <w:color w:val="000000"/>
          <w:sz w:val="24"/>
          <w:szCs w:val="24"/>
          <w:lang w:val="en-US"/>
        </w:rPr>
        <w:t>clinical psychology</w:t>
      </w:r>
      <w:r>
        <w:rPr>
          <w:rFonts w:ascii="Times New Roman" w:eastAsia="Times New Roman" w:hAnsi="Times New Roman" w:cs="Times New Roman"/>
          <w:sz w:val="24"/>
          <w:szCs w:val="24"/>
          <w:lang w:val="en-US" w:eastAsia="it-IT"/>
        </w:rPr>
        <w:t>.</w:t>
      </w:r>
    </w:p>
    <w:p w14:paraId="437BBD9A" w14:textId="77777777" w:rsidR="00626429" w:rsidRDefault="00626429" w:rsidP="004651B5">
      <w:pPr>
        <w:spacing w:before="100" w:beforeAutospacing="1" w:after="100" w:afterAutospacing="1" w:line="240" w:lineRule="auto"/>
        <w:ind w:firstLine="708"/>
        <w:jc w:val="both"/>
        <w:rPr>
          <w:rFonts w:ascii="Times New Roman" w:eastAsia="Times New Roman" w:hAnsi="Times New Roman" w:cs="Times New Roman"/>
          <w:sz w:val="24"/>
          <w:szCs w:val="24"/>
          <w:lang w:val="en-US" w:eastAsia="it-IT"/>
        </w:rPr>
      </w:pPr>
      <w:bookmarkStart w:id="0" w:name="13c1aba2c772ed24__GoBack"/>
      <w:bookmarkEnd w:id="0"/>
      <w:r w:rsidRPr="00626429">
        <w:rPr>
          <w:rFonts w:ascii="Times New Roman" w:eastAsia="Times New Roman" w:hAnsi="Times New Roman" w:cs="Times New Roman"/>
          <w:sz w:val="24"/>
          <w:szCs w:val="24"/>
          <w:lang w:val="en-US" w:eastAsia="it-IT"/>
        </w:rPr>
        <w:t>The paper provided an investigation of the factor that may influence satisfaction with life, by specifically focusing on post-traumatic distress symptoms and mature defence mechanisms, controlling for gender and age as covariates. A significant effect of both the total score of post-traumatic symptoms and the subscale of avoidance was highlighted in their negative relationship with satisfaction with life. Furthermore, the protective role of mature defences was shown, since this variable moderated these associations.</w:t>
      </w:r>
    </w:p>
    <w:p w14:paraId="3F62AD91" w14:textId="70A0247A" w:rsidR="00313757" w:rsidRPr="009E02B6" w:rsidRDefault="00313757" w:rsidP="00CD6FDD">
      <w:pPr>
        <w:spacing w:before="100" w:beforeAutospacing="1" w:after="100" w:afterAutospacing="1" w:line="240" w:lineRule="auto"/>
        <w:ind w:firstLine="708"/>
        <w:jc w:val="both"/>
        <w:rPr>
          <w:rFonts w:ascii="Times New Roman" w:eastAsia="Times New Roman" w:hAnsi="Times New Roman" w:cs="Times New Roman"/>
          <w:sz w:val="24"/>
          <w:szCs w:val="24"/>
          <w:lang w:val="en-GB" w:eastAsia="it-IT"/>
        </w:rPr>
      </w:pPr>
      <w:r>
        <w:rPr>
          <w:rFonts w:ascii="Times New Roman" w:eastAsia="Times New Roman" w:hAnsi="Times New Roman" w:cs="Times New Roman"/>
          <w:sz w:val="24"/>
          <w:szCs w:val="24"/>
          <w:lang w:val="en-US" w:eastAsia="it-IT"/>
        </w:rPr>
        <w:t>The manuscript includes</w:t>
      </w:r>
      <w:r w:rsidR="00D037B7">
        <w:rPr>
          <w:rFonts w:ascii="Times New Roman" w:eastAsia="Times New Roman" w:hAnsi="Times New Roman" w:cs="Times New Roman"/>
          <w:sz w:val="24"/>
          <w:szCs w:val="24"/>
          <w:lang w:val="en-US" w:eastAsia="it-IT"/>
        </w:rPr>
        <w:t xml:space="preserve"> 3 figures and 3 tables</w:t>
      </w:r>
      <w:r w:rsidR="009E02B6">
        <w:rPr>
          <w:rFonts w:ascii="Times New Roman" w:eastAsia="Times New Roman" w:hAnsi="Times New Roman" w:cs="Times New Roman"/>
          <w:sz w:val="24"/>
          <w:szCs w:val="24"/>
          <w:lang w:val="en-US" w:eastAsia="it-IT"/>
        </w:rPr>
        <w:t xml:space="preserve">, and several </w:t>
      </w:r>
      <w:r w:rsidR="009E02B6" w:rsidRPr="009E02B6">
        <w:rPr>
          <w:rFonts w:ascii="Times New Roman" w:eastAsia="Times New Roman" w:hAnsi="Times New Roman" w:cs="Times New Roman"/>
          <w:sz w:val="24"/>
          <w:szCs w:val="24"/>
          <w:lang w:val="en-US" w:eastAsia="it-IT"/>
        </w:rPr>
        <w:t>supporting manuscripts</w:t>
      </w:r>
      <w:r w:rsidR="009E02B6">
        <w:rPr>
          <w:rFonts w:ascii="Times New Roman" w:eastAsia="Times New Roman" w:hAnsi="Times New Roman" w:cs="Times New Roman"/>
          <w:sz w:val="24"/>
          <w:szCs w:val="24"/>
          <w:lang w:val="en-US" w:eastAsia="it-IT"/>
        </w:rPr>
        <w:t xml:space="preserve"> have been cited both in the introduction and discussion sections (e.g., </w:t>
      </w:r>
      <w:r w:rsidR="00CD6FDD" w:rsidRPr="00CD6FDD">
        <w:rPr>
          <w:rFonts w:ascii="Times New Roman" w:eastAsia="Times New Roman" w:hAnsi="Times New Roman" w:cs="Times New Roman"/>
          <w:sz w:val="24"/>
          <w:szCs w:val="24"/>
          <w:lang w:val="en-US" w:eastAsia="it-IT"/>
        </w:rPr>
        <w:t>Hassan et al., 2017</w:t>
      </w:r>
      <w:r w:rsidR="00CD6FDD">
        <w:rPr>
          <w:rFonts w:ascii="Times New Roman" w:eastAsia="Times New Roman" w:hAnsi="Times New Roman" w:cs="Times New Roman"/>
          <w:sz w:val="24"/>
          <w:szCs w:val="24"/>
          <w:lang w:val="en-US" w:eastAsia="it-IT"/>
        </w:rPr>
        <w:t xml:space="preserve">; </w:t>
      </w:r>
      <w:r w:rsidR="00CD6FDD" w:rsidRPr="00CD6FDD">
        <w:rPr>
          <w:rFonts w:ascii="Times New Roman" w:eastAsia="Times New Roman" w:hAnsi="Times New Roman" w:cs="Times New Roman"/>
          <w:sz w:val="24"/>
          <w:szCs w:val="24"/>
          <w:lang w:val="en-US" w:eastAsia="it-IT"/>
        </w:rPr>
        <w:t>Tanaka et al., 2022</w:t>
      </w:r>
      <w:r w:rsidR="00A736F7">
        <w:rPr>
          <w:rFonts w:ascii="Times New Roman" w:eastAsia="Times New Roman" w:hAnsi="Times New Roman" w:cs="Times New Roman"/>
          <w:sz w:val="24"/>
          <w:szCs w:val="24"/>
          <w:lang w:val="en-US" w:eastAsia="it-IT"/>
        </w:rPr>
        <w:t xml:space="preserve">; </w:t>
      </w:r>
      <w:r w:rsidR="00A736F7" w:rsidRPr="00A736F7">
        <w:rPr>
          <w:rFonts w:ascii="Times New Roman" w:eastAsia="Times New Roman" w:hAnsi="Times New Roman" w:cs="Times New Roman"/>
          <w:sz w:val="24"/>
          <w:szCs w:val="24"/>
          <w:lang w:val="en-US" w:eastAsia="it-IT"/>
        </w:rPr>
        <w:t>Kashdan et al., 2010</w:t>
      </w:r>
      <w:r w:rsidR="00CD6FDD">
        <w:rPr>
          <w:rFonts w:ascii="Times New Roman" w:eastAsia="Times New Roman" w:hAnsi="Times New Roman" w:cs="Times New Roman"/>
          <w:sz w:val="24"/>
          <w:szCs w:val="24"/>
          <w:lang w:val="en-US" w:eastAsia="it-IT"/>
        </w:rPr>
        <w:t>).</w:t>
      </w:r>
    </w:p>
    <w:p w14:paraId="4F7C50D0" w14:textId="421F21DB" w:rsidR="00397C45" w:rsidRDefault="00845B29" w:rsidP="004651B5">
      <w:pPr>
        <w:spacing w:before="100" w:beforeAutospacing="1" w:after="100" w:afterAutospacing="1" w:line="240" w:lineRule="auto"/>
        <w:ind w:firstLine="708"/>
        <w:jc w:val="both"/>
        <w:rPr>
          <w:rFonts w:ascii="Times New Roman" w:eastAsia="Times New Roman" w:hAnsi="Times New Roman" w:cs="Times New Roman"/>
          <w:sz w:val="24"/>
          <w:szCs w:val="24"/>
          <w:lang w:val="en-US" w:eastAsia="it-IT"/>
        </w:rPr>
      </w:pPr>
      <w:r w:rsidRPr="005E6214">
        <w:rPr>
          <w:rFonts w:ascii="Times New Roman" w:eastAsia="Times New Roman" w:hAnsi="Times New Roman" w:cs="Times New Roman"/>
          <w:sz w:val="24"/>
          <w:szCs w:val="24"/>
          <w:lang w:val="en-US" w:eastAsia="it-IT"/>
        </w:rPr>
        <w:t>My coauthors and I do not have any interests that might be determined to be in conflict with the current research. </w:t>
      </w:r>
      <w:r>
        <w:rPr>
          <w:rFonts w:ascii="Times New Roman" w:eastAsia="Times New Roman" w:hAnsi="Times New Roman" w:cs="Times New Roman"/>
          <w:sz w:val="24"/>
          <w:szCs w:val="24"/>
          <w:lang w:val="en-US" w:eastAsia="it-IT"/>
        </w:rPr>
        <w:t>The manuscript</w:t>
      </w:r>
      <w:r w:rsidR="00397C45">
        <w:rPr>
          <w:rFonts w:ascii="Times New Roman" w:eastAsia="Times New Roman" w:hAnsi="Times New Roman" w:cs="Times New Roman"/>
          <w:sz w:val="24"/>
          <w:szCs w:val="24"/>
          <w:lang w:val="en-US" w:eastAsia="it-IT"/>
        </w:rPr>
        <w:t xml:space="preserve"> has not been published elsewhere,</w:t>
      </w:r>
      <w:r>
        <w:rPr>
          <w:rFonts w:ascii="Times New Roman" w:eastAsia="Times New Roman" w:hAnsi="Times New Roman" w:cs="Times New Roman"/>
          <w:sz w:val="24"/>
          <w:szCs w:val="24"/>
          <w:lang w:val="en-US" w:eastAsia="it-IT"/>
        </w:rPr>
        <w:t xml:space="preserve"> is not under consideration elsewhere and is based on original research.</w:t>
      </w:r>
      <w:r w:rsidRPr="005E6214">
        <w:rPr>
          <w:rFonts w:ascii="Times New Roman" w:eastAsia="Times New Roman" w:hAnsi="Times New Roman" w:cs="Times New Roman"/>
          <w:sz w:val="24"/>
          <w:szCs w:val="24"/>
          <w:lang w:val="en-US" w:eastAsia="it-IT"/>
        </w:rPr>
        <w:t xml:space="preserve"> </w:t>
      </w:r>
      <w:r w:rsidR="00FF5D04">
        <w:rPr>
          <w:rFonts w:ascii="Times New Roman" w:eastAsia="Times New Roman" w:hAnsi="Times New Roman" w:cs="Times New Roman"/>
          <w:sz w:val="24"/>
          <w:szCs w:val="24"/>
          <w:lang w:val="en-US" w:eastAsia="it-IT"/>
        </w:rPr>
        <w:t>Procedures to ensure the privacy and anonymity were addressed:</w:t>
      </w:r>
      <w:r w:rsidR="004651B5">
        <w:rPr>
          <w:rFonts w:ascii="Times New Roman" w:eastAsia="Times New Roman" w:hAnsi="Times New Roman" w:cs="Times New Roman"/>
          <w:sz w:val="24"/>
          <w:szCs w:val="24"/>
          <w:lang w:val="en-US" w:eastAsia="it-IT"/>
        </w:rPr>
        <w:t xml:space="preserve"> participants completed an informed consent form before starting the research.</w:t>
      </w:r>
      <w:r w:rsidR="00FF5D04">
        <w:rPr>
          <w:rFonts w:ascii="Times New Roman" w:eastAsia="Times New Roman" w:hAnsi="Times New Roman" w:cs="Times New Roman"/>
          <w:sz w:val="24"/>
          <w:szCs w:val="24"/>
          <w:lang w:val="en-US" w:eastAsia="it-IT"/>
        </w:rPr>
        <w:t xml:space="preserve"> </w:t>
      </w:r>
      <w:r w:rsidRPr="005E6214">
        <w:rPr>
          <w:rFonts w:ascii="Times New Roman" w:eastAsia="Times New Roman" w:hAnsi="Times New Roman" w:cs="Times New Roman"/>
          <w:sz w:val="24"/>
          <w:szCs w:val="24"/>
          <w:lang w:val="en-US" w:eastAsia="it-IT"/>
        </w:rPr>
        <w:t>All APA ethical guidelines were followed in the conduct of this research.</w:t>
      </w:r>
    </w:p>
    <w:p w14:paraId="6F35127A" w14:textId="77777777" w:rsidR="00845B29" w:rsidRPr="005D2A96" w:rsidRDefault="00845B29" w:rsidP="00845B29">
      <w:pPr>
        <w:spacing w:before="100" w:beforeAutospacing="1" w:after="100" w:afterAutospacing="1" w:line="240" w:lineRule="auto"/>
        <w:ind w:firstLine="708"/>
        <w:jc w:val="both"/>
        <w:rPr>
          <w:rFonts w:ascii="Times New Roman" w:eastAsia="Times New Roman" w:hAnsi="Times New Roman" w:cs="Times New Roman"/>
          <w:sz w:val="24"/>
          <w:szCs w:val="24"/>
          <w:lang w:val="en-US" w:eastAsia="it-IT"/>
        </w:rPr>
      </w:pPr>
      <w:r w:rsidRPr="005E6214">
        <w:rPr>
          <w:rFonts w:ascii="Times New Roman" w:eastAsia="Times New Roman" w:hAnsi="Times New Roman" w:cs="Times New Roman"/>
          <w:sz w:val="24"/>
          <w:szCs w:val="24"/>
          <w:lang w:val="en-US" w:eastAsia="it-IT"/>
        </w:rPr>
        <w:t xml:space="preserve">I am serving as the corresponding author for this manuscript.  All authors have agreed to the </w:t>
      </w:r>
      <w:r w:rsidRPr="005D2A96">
        <w:rPr>
          <w:rFonts w:ascii="Times New Roman" w:eastAsia="Times New Roman" w:hAnsi="Times New Roman" w:cs="Times New Roman"/>
          <w:sz w:val="24"/>
          <w:szCs w:val="24"/>
          <w:lang w:val="en-US" w:eastAsia="it-IT"/>
        </w:rPr>
        <w:t xml:space="preserve">byline order and the manuscript in its present form.  I have assumed responsibility for keeping my coauthors up to date on the review process, the content of any reviews, and any revisions made. </w:t>
      </w:r>
    </w:p>
    <w:p w14:paraId="71AD8EA6" w14:textId="289DFA75" w:rsidR="003205C0" w:rsidRPr="005D2A96" w:rsidRDefault="005D2A96" w:rsidP="00845B29">
      <w:pPr>
        <w:spacing w:before="100" w:beforeAutospacing="1" w:after="100" w:afterAutospacing="1" w:line="240" w:lineRule="auto"/>
        <w:ind w:firstLine="708"/>
        <w:jc w:val="both"/>
        <w:rPr>
          <w:rFonts w:ascii="Times New Roman" w:eastAsia="Times New Roman" w:hAnsi="Times New Roman" w:cs="Times New Roman"/>
          <w:b/>
          <w:bCs/>
          <w:sz w:val="24"/>
          <w:szCs w:val="24"/>
          <w:lang w:val="en-GB" w:eastAsia="it-IT"/>
        </w:rPr>
      </w:pPr>
      <w:r w:rsidRPr="005D2A96">
        <w:rPr>
          <w:rFonts w:ascii="Times New Roman" w:eastAsia="Times New Roman" w:hAnsi="Times New Roman" w:cs="Times New Roman"/>
          <w:b/>
          <w:bCs/>
          <w:sz w:val="24"/>
          <w:szCs w:val="24"/>
          <w:lang w:val="en-GB" w:eastAsia="it-IT"/>
        </w:rPr>
        <w:t>Declaration</w:t>
      </w:r>
    </w:p>
    <w:p w14:paraId="0D106A31" w14:textId="77777777" w:rsidR="005D2A96" w:rsidRPr="005D2A96" w:rsidRDefault="005D2A96" w:rsidP="008907D0">
      <w:pPr>
        <w:numPr>
          <w:ilvl w:val="0"/>
          <w:numId w:val="2"/>
        </w:numPr>
        <w:spacing w:after="150" w:line="240" w:lineRule="auto"/>
        <w:jc w:val="both"/>
        <w:rPr>
          <w:rFonts w:ascii="Times New Roman" w:eastAsia="Times New Roman" w:hAnsi="Times New Roman" w:cs="Times New Roman"/>
          <w:color w:val="222222"/>
          <w:sz w:val="24"/>
          <w:szCs w:val="24"/>
          <w:lang w:val="en-GB" w:eastAsia="it-IT"/>
        </w:rPr>
      </w:pPr>
      <w:r w:rsidRPr="005D2A96">
        <w:rPr>
          <w:rFonts w:ascii="Times New Roman" w:eastAsia="Times New Roman" w:hAnsi="Times New Roman" w:cs="Times New Roman"/>
          <w:color w:val="222222"/>
          <w:sz w:val="24"/>
          <w:szCs w:val="24"/>
          <w:lang w:val="en-GB" w:eastAsia="it-IT"/>
        </w:rPr>
        <w:t>We confirm that neither the manuscript nor any parts of its content are currently under consideration or published in another journal.</w:t>
      </w:r>
    </w:p>
    <w:p w14:paraId="017C1A77" w14:textId="3590E206" w:rsidR="005D2A96" w:rsidRPr="005D2A96" w:rsidRDefault="005D2A96" w:rsidP="005D2A96">
      <w:pPr>
        <w:pStyle w:val="Paragrafoelenco"/>
        <w:numPr>
          <w:ilvl w:val="0"/>
          <w:numId w:val="2"/>
        </w:numPr>
        <w:spacing w:before="100" w:beforeAutospacing="1" w:after="100" w:afterAutospacing="1" w:line="240" w:lineRule="auto"/>
        <w:jc w:val="both"/>
        <w:rPr>
          <w:rFonts w:ascii="Times New Roman" w:eastAsia="Times New Roman" w:hAnsi="Times New Roman" w:cs="Times New Roman"/>
          <w:sz w:val="24"/>
          <w:szCs w:val="24"/>
          <w:lang w:val="en-US" w:eastAsia="it-IT"/>
        </w:rPr>
      </w:pPr>
      <w:r w:rsidRPr="005D2A96">
        <w:rPr>
          <w:rFonts w:ascii="Times New Roman" w:eastAsia="Times New Roman" w:hAnsi="Times New Roman" w:cs="Times New Roman"/>
          <w:color w:val="222222"/>
          <w:sz w:val="24"/>
          <w:szCs w:val="24"/>
          <w:lang w:val="en-GB" w:eastAsia="it-IT"/>
        </w:rPr>
        <w:t xml:space="preserve">All authors have approved the manuscript and agree with its submission to </w:t>
      </w:r>
      <w:r w:rsidR="00F7656F">
        <w:rPr>
          <w:rFonts w:ascii="Times New Roman" w:hAnsi="Times New Roman" w:cs="Times New Roman"/>
          <w:i/>
          <w:iCs/>
          <w:color w:val="000000"/>
          <w:sz w:val="24"/>
          <w:szCs w:val="24"/>
          <w:lang w:val="en-US"/>
        </w:rPr>
        <w:t>Mediterranean journal of clinical psychology</w:t>
      </w:r>
      <w:r w:rsidRPr="005D2A96">
        <w:rPr>
          <w:rFonts w:ascii="Times New Roman" w:eastAsia="Times New Roman" w:hAnsi="Times New Roman" w:cs="Times New Roman"/>
          <w:sz w:val="24"/>
          <w:szCs w:val="24"/>
          <w:lang w:val="en-US" w:eastAsia="it-IT"/>
        </w:rPr>
        <w:t xml:space="preserve">. </w:t>
      </w:r>
    </w:p>
    <w:p w14:paraId="6212C722" w14:textId="7BF7CFA2" w:rsidR="00845B29" w:rsidRPr="005E6214" w:rsidRDefault="00845B29" w:rsidP="00845B29">
      <w:pPr>
        <w:spacing w:before="100" w:beforeAutospacing="1" w:after="100" w:afterAutospacing="1" w:line="240" w:lineRule="auto"/>
        <w:ind w:firstLine="708"/>
        <w:jc w:val="both"/>
        <w:rPr>
          <w:rFonts w:ascii="Times New Roman" w:eastAsia="Times New Roman" w:hAnsi="Times New Roman" w:cs="Times New Roman"/>
          <w:sz w:val="24"/>
          <w:szCs w:val="24"/>
          <w:lang w:val="en-US" w:eastAsia="it-IT"/>
        </w:rPr>
      </w:pPr>
      <w:r w:rsidRPr="005E6214">
        <w:rPr>
          <w:rFonts w:ascii="Times New Roman" w:eastAsia="Times New Roman" w:hAnsi="Times New Roman" w:cs="Times New Roman"/>
          <w:sz w:val="24"/>
          <w:szCs w:val="24"/>
          <w:lang w:val="en-US" w:eastAsia="it-IT"/>
        </w:rPr>
        <w:t xml:space="preserve">Thank you for your attention and for considering </w:t>
      </w:r>
      <w:r>
        <w:rPr>
          <w:rFonts w:ascii="Times New Roman" w:eastAsia="Times New Roman" w:hAnsi="Times New Roman" w:cs="Times New Roman"/>
          <w:sz w:val="24"/>
          <w:szCs w:val="24"/>
          <w:lang w:val="en-US" w:eastAsia="it-IT"/>
        </w:rPr>
        <w:t>our paper for</w:t>
      </w:r>
      <w:r w:rsidR="006A59B5">
        <w:rPr>
          <w:rFonts w:ascii="Times New Roman" w:eastAsia="Times New Roman" w:hAnsi="Times New Roman" w:cs="Times New Roman"/>
          <w:sz w:val="24"/>
          <w:szCs w:val="24"/>
          <w:lang w:val="en-US" w:eastAsia="it-IT"/>
        </w:rPr>
        <w:t xml:space="preserve"> </w:t>
      </w:r>
      <w:r w:rsidR="00F7656F">
        <w:rPr>
          <w:rFonts w:ascii="Times New Roman" w:hAnsi="Times New Roman" w:cs="Times New Roman"/>
          <w:i/>
          <w:iCs/>
          <w:color w:val="000000"/>
          <w:sz w:val="24"/>
          <w:szCs w:val="24"/>
          <w:lang w:val="en-US"/>
        </w:rPr>
        <w:t>Mediterranean journal of clinical psychology</w:t>
      </w:r>
      <w:r w:rsidRPr="005E6214">
        <w:rPr>
          <w:rFonts w:ascii="Times New Roman" w:eastAsia="Times New Roman" w:hAnsi="Times New Roman" w:cs="Times New Roman"/>
          <w:sz w:val="24"/>
          <w:szCs w:val="24"/>
          <w:lang w:val="en-US" w:eastAsia="it-IT"/>
        </w:rPr>
        <w:t xml:space="preserve">. </w:t>
      </w:r>
    </w:p>
    <w:p w14:paraId="056E4416" w14:textId="77777777" w:rsidR="00845B29" w:rsidRPr="00CB1647" w:rsidRDefault="00845B29" w:rsidP="00845B29">
      <w:pPr>
        <w:spacing w:before="100" w:beforeAutospacing="1" w:after="100" w:afterAutospacing="1" w:line="240" w:lineRule="auto"/>
        <w:rPr>
          <w:rFonts w:ascii="Times New Roman" w:eastAsia="Times New Roman" w:hAnsi="Times New Roman" w:cs="Times New Roman"/>
          <w:sz w:val="24"/>
          <w:szCs w:val="24"/>
          <w:lang w:val="en-GB" w:eastAsia="it-IT"/>
        </w:rPr>
      </w:pPr>
      <w:r w:rsidRPr="00CB1647">
        <w:rPr>
          <w:rFonts w:ascii="Times New Roman" w:eastAsia="Times New Roman" w:hAnsi="Times New Roman" w:cs="Times New Roman"/>
          <w:sz w:val="24"/>
          <w:szCs w:val="24"/>
          <w:lang w:val="en-GB" w:eastAsia="it-IT"/>
        </w:rPr>
        <w:t>Sincerely,</w:t>
      </w:r>
    </w:p>
    <w:p w14:paraId="7236C692" w14:textId="77777777" w:rsidR="00845B29" w:rsidRPr="00CB1647" w:rsidRDefault="00845B29" w:rsidP="00845B29">
      <w:pPr>
        <w:spacing w:after="0" w:line="240" w:lineRule="auto"/>
        <w:rPr>
          <w:rFonts w:ascii="Times New Roman" w:eastAsia="Times New Roman" w:hAnsi="Times New Roman" w:cs="Times New Roman"/>
          <w:sz w:val="24"/>
          <w:szCs w:val="24"/>
          <w:lang w:val="en-GB" w:eastAsia="it-IT"/>
        </w:rPr>
      </w:pPr>
      <w:r w:rsidRPr="00CB1647">
        <w:rPr>
          <w:rFonts w:ascii="Times New Roman" w:eastAsia="Times New Roman" w:hAnsi="Times New Roman" w:cs="Times New Roman"/>
          <w:sz w:val="24"/>
          <w:szCs w:val="24"/>
          <w:lang w:val="en-GB" w:eastAsia="it-IT"/>
        </w:rPr>
        <w:t>Alessio Gori</w:t>
      </w:r>
    </w:p>
    <w:p w14:paraId="3A6CD34A" w14:textId="77777777" w:rsidR="00845B29" w:rsidRPr="00CB1647" w:rsidRDefault="00845B29" w:rsidP="00845B29">
      <w:pPr>
        <w:spacing w:after="0" w:line="240" w:lineRule="auto"/>
        <w:rPr>
          <w:rFonts w:ascii="Times New Roman" w:eastAsia="Times New Roman" w:hAnsi="Times New Roman" w:cs="Times New Roman"/>
          <w:sz w:val="24"/>
          <w:szCs w:val="24"/>
          <w:lang w:val="en-GB" w:eastAsia="it-IT"/>
        </w:rPr>
      </w:pPr>
    </w:p>
    <w:p w14:paraId="7BF28849" w14:textId="77777777" w:rsidR="00845B29" w:rsidRPr="00CB1647" w:rsidRDefault="00845B29" w:rsidP="00845B29">
      <w:pPr>
        <w:spacing w:after="0" w:line="240" w:lineRule="auto"/>
        <w:rPr>
          <w:rFonts w:ascii="Times New Roman" w:eastAsia="Times New Roman" w:hAnsi="Times New Roman" w:cs="Times New Roman"/>
          <w:sz w:val="24"/>
          <w:szCs w:val="24"/>
          <w:lang w:val="en-GB" w:eastAsia="it-IT"/>
        </w:rPr>
      </w:pPr>
      <w:r w:rsidRPr="00CB1647">
        <w:rPr>
          <w:rFonts w:ascii="Times New Roman" w:eastAsia="Times New Roman" w:hAnsi="Times New Roman" w:cs="Times New Roman"/>
          <w:sz w:val="24"/>
          <w:szCs w:val="24"/>
          <w:lang w:val="en-GB" w:eastAsia="it-IT"/>
        </w:rPr>
        <w:t>Alessio Gori, PhD</w:t>
      </w:r>
    </w:p>
    <w:p w14:paraId="1AD2708D" w14:textId="079D7CD5" w:rsidR="00CE5299" w:rsidRDefault="00845B29" w:rsidP="00845B29">
      <w:pPr>
        <w:spacing w:after="0" w:line="24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University of Florence</w:t>
      </w:r>
    </w:p>
    <w:p w14:paraId="1634897F" w14:textId="77777777" w:rsidR="00821D3C" w:rsidRDefault="00821D3C" w:rsidP="00845B29">
      <w:pPr>
        <w:spacing w:after="0" w:line="24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Department of Health Science</w:t>
      </w:r>
      <w:r w:rsidR="005F6C40">
        <w:rPr>
          <w:rFonts w:ascii="Times New Roman" w:eastAsia="Times New Roman" w:hAnsi="Times New Roman" w:cs="Times New Roman"/>
          <w:sz w:val="24"/>
          <w:szCs w:val="24"/>
          <w:lang w:val="en-US" w:eastAsia="it-IT"/>
        </w:rPr>
        <w:t>s</w:t>
      </w:r>
    </w:p>
    <w:p w14:paraId="1D305D6C" w14:textId="77777777" w:rsidR="00845B29" w:rsidRDefault="00845B29" w:rsidP="00845B29">
      <w:pPr>
        <w:spacing w:after="0" w:line="24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Via San Salvi, 16 –pad. 26</w:t>
      </w:r>
    </w:p>
    <w:p w14:paraId="637CB825" w14:textId="77777777" w:rsidR="0052433B" w:rsidRDefault="00347170" w:rsidP="00845B29">
      <w:pPr>
        <w:spacing w:after="0" w:line="24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50135 – Florence (</w:t>
      </w:r>
      <w:r w:rsidR="00845B29">
        <w:rPr>
          <w:rFonts w:ascii="Times New Roman" w:eastAsia="Times New Roman" w:hAnsi="Times New Roman" w:cs="Times New Roman"/>
          <w:sz w:val="24"/>
          <w:szCs w:val="24"/>
          <w:lang w:val="en-US" w:eastAsia="it-IT"/>
        </w:rPr>
        <w:t>Italy</w:t>
      </w:r>
      <w:r>
        <w:rPr>
          <w:rFonts w:ascii="Times New Roman" w:eastAsia="Times New Roman" w:hAnsi="Times New Roman" w:cs="Times New Roman"/>
          <w:sz w:val="24"/>
          <w:szCs w:val="24"/>
          <w:lang w:val="en-US" w:eastAsia="it-IT"/>
        </w:rPr>
        <w:t>)</w:t>
      </w:r>
    </w:p>
    <w:p w14:paraId="42B16152" w14:textId="77777777" w:rsidR="00845B29" w:rsidRDefault="00845B29" w:rsidP="00845B29">
      <w:pPr>
        <w:spacing w:after="0" w:line="24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Tel.: (0039) 3479693103</w:t>
      </w:r>
    </w:p>
    <w:p w14:paraId="6040C7D0" w14:textId="36A2E0E4" w:rsidR="001A41EE" w:rsidRPr="00DB38E3" w:rsidRDefault="00845B29" w:rsidP="00DB38E3">
      <w:pPr>
        <w:spacing w:after="0" w:line="24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Email:</w:t>
      </w:r>
      <w:r w:rsidR="002A363F">
        <w:rPr>
          <w:rFonts w:ascii="Times New Roman" w:eastAsia="Times New Roman" w:hAnsi="Times New Roman" w:cs="Times New Roman"/>
          <w:sz w:val="24"/>
          <w:szCs w:val="24"/>
          <w:lang w:val="en-US" w:eastAsia="it-IT"/>
        </w:rPr>
        <w:t xml:space="preserve"> </w:t>
      </w:r>
      <w:r>
        <w:rPr>
          <w:rFonts w:ascii="Times New Roman" w:eastAsia="Times New Roman" w:hAnsi="Times New Roman" w:cs="Times New Roman"/>
          <w:sz w:val="24"/>
          <w:szCs w:val="24"/>
          <w:lang w:val="en-US" w:eastAsia="it-IT"/>
        </w:rPr>
        <w:t>gori.alessio@gmail.com</w:t>
      </w:r>
    </w:p>
    <w:sectPr w:rsidR="001A41EE" w:rsidRPr="00DB38E3" w:rsidSect="001A41EE">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A528E" w14:textId="77777777" w:rsidR="008907D0" w:rsidRDefault="008907D0" w:rsidP="008907D0">
      <w:pPr>
        <w:spacing w:after="0" w:line="240" w:lineRule="auto"/>
      </w:pPr>
      <w:r>
        <w:separator/>
      </w:r>
    </w:p>
  </w:endnote>
  <w:endnote w:type="continuationSeparator" w:id="0">
    <w:p w14:paraId="5320B0AC" w14:textId="77777777" w:rsidR="008907D0" w:rsidRDefault="008907D0" w:rsidP="00890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4B129" w14:textId="77777777" w:rsidR="008907D0" w:rsidRDefault="008907D0" w:rsidP="008907D0">
      <w:pPr>
        <w:spacing w:after="0" w:line="240" w:lineRule="auto"/>
      </w:pPr>
      <w:r>
        <w:separator/>
      </w:r>
    </w:p>
  </w:footnote>
  <w:footnote w:type="continuationSeparator" w:id="0">
    <w:p w14:paraId="1DCF6968" w14:textId="77777777" w:rsidR="008907D0" w:rsidRDefault="008907D0" w:rsidP="008907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34C25"/>
    <w:multiLevelType w:val="multilevel"/>
    <w:tmpl w:val="E15AF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A822AF"/>
    <w:multiLevelType w:val="multilevel"/>
    <w:tmpl w:val="ADFE9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3422308">
    <w:abstractNumId w:val="0"/>
  </w:num>
  <w:num w:numId="2" w16cid:durableId="13188052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G1MDE3MzCxNDBU0lEKTi0uzszPAykwNKgFAAOWeQQtAAAA"/>
  </w:docVars>
  <w:rsids>
    <w:rsidRoot w:val="00845B29"/>
    <w:rsid w:val="00000EEA"/>
    <w:rsid w:val="000020E1"/>
    <w:rsid w:val="00002177"/>
    <w:rsid w:val="00004544"/>
    <w:rsid w:val="000056E3"/>
    <w:rsid w:val="000059C6"/>
    <w:rsid w:val="00011154"/>
    <w:rsid w:val="00011505"/>
    <w:rsid w:val="00012E70"/>
    <w:rsid w:val="00014DE4"/>
    <w:rsid w:val="000166A7"/>
    <w:rsid w:val="000166D9"/>
    <w:rsid w:val="00016E27"/>
    <w:rsid w:val="000209AB"/>
    <w:rsid w:val="0002156E"/>
    <w:rsid w:val="00021764"/>
    <w:rsid w:val="00021E67"/>
    <w:rsid w:val="00024B90"/>
    <w:rsid w:val="00025EC9"/>
    <w:rsid w:val="00026417"/>
    <w:rsid w:val="0002684B"/>
    <w:rsid w:val="00030527"/>
    <w:rsid w:val="00032170"/>
    <w:rsid w:val="0003255B"/>
    <w:rsid w:val="000326BE"/>
    <w:rsid w:val="000328F1"/>
    <w:rsid w:val="00033361"/>
    <w:rsid w:val="000348DE"/>
    <w:rsid w:val="00035A50"/>
    <w:rsid w:val="00037685"/>
    <w:rsid w:val="000377C3"/>
    <w:rsid w:val="000377CB"/>
    <w:rsid w:val="00040F7B"/>
    <w:rsid w:val="00041931"/>
    <w:rsid w:val="0004203E"/>
    <w:rsid w:val="00042A5F"/>
    <w:rsid w:val="00042B0D"/>
    <w:rsid w:val="00043A5B"/>
    <w:rsid w:val="00043DBE"/>
    <w:rsid w:val="00044AA4"/>
    <w:rsid w:val="00045A6A"/>
    <w:rsid w:val="000463C6"/>
    <w:rsid w:val="00046768"/>
    <w:rsid w:val="00050AAF"/>
    <w:rsid w:val="0005126F"/>
    <w:rsid w:val="00051CFF"/>
    <w:rsid w:val="00052D2A"/>
    <w:rsid w:val="00053C34"/>
    <w:rsid w:val="00053F6D"/>
    <w:rsid w:val="00056EBA"/>
    <w:rsid w:val="00060730"/>
    <w:rsid w:val="00061854"/>
    <w:rsid w:val="0006303A"/>
    <w:rsid w:val="00063981"/>
    <w:rsid w:val="00063A26"/>
    <w:rsid w:val="0006498D"/>
    <w:rsid w:val="00064A75"/>
    <w:rsid w:val="00065BA0"/>
    <w:rsid w:val="000662B4"/>
    <w:rsid w:val="0006692B"/>
    <w:rsid w:val="00066945"/>
    <w:rsid w:val="00067F48"/>
    <w:rsid w:val="00070584"/>
    <w:rsid w:val="00070683"/>
    <w:rsid w:val="00072220"/>
    <w:rsid w:val="00072BDD"/>
    <w:rsid w:val="00072CBE"/>
    <w:rsid w:val="00072DCE"/>
    <w:rsid w:val="00075465"/>
    <w:rsid w:val="00076AB2"/>
    <w:rsid w:val="00076C3C"/>
    <w:rsid w:val="00076E86"/>
    <w:rsid w:val="00077F09"/>
    <w:rsid w:val="000813E8"/>
    <w:rsid w:val="000825F5"/>
    <w:rsid w:val="00082C67"/>
    <w:rsid w:val="000831DD"/>
    <w:rsid w:val="000834A8"/>
    <w:rsid w:val="0008354F"/>
    <w:rsid w:val="00086572"/>
    <w:rsid w:val="00086F5B"/>
    <w:rsid w:val="000873D4"/>
    <w:rsid w:val="000922F5"/>
    <w:rsid w:val="0009304E"/>
    <w:rsid w:val="0009437C"/>
    <w:rsid w:val="000975AE"/>
    <w:rsid w:val="000A02A2"/>
    <w:rsid w:val="000A02D2"/>
    <w:rsid w:val="000A171B"/>
    <w:rsid w:val="000A1FF0"/>
    <w:rsid w:val="000A3035"/>
    <w:rsid w:val="000A51ED"/>
    <w:rsid w:val="000A7347"/>
    <w:rsid w:val="000A7680"/>
    <w:rsid w:val="000B2EA5"/>
    <w:rsid w:val="000B312D"/>
    <w:rsid w:val="000B3478"/>
    <w:rsid w:val="000B4B6C"/>
    <w:rsid w:val="000B4C5B"/>
    <w:rsid w:val="000B4F99"/>
    <w:rsid w:val="000B5ACD"/>
    <w:rsid w:val="000B5FEA"/>
    <w:rsid w:val="000B6402"/>
    <w:rsid w:val="000B6A59"/>
    <w:rsid w:val="000B6EEB"/>
    <w:rsid w:val="000B7373"/>
    <w:rsid w:val="000C034D"/>
    <w:rsid w:val="000C05A3"/>
    <w:rsid w:val="000C2171"/>
    <w:rsid w:val="000C3286"/>
    <w:rsid w:val="000C3E34"/>
    <w:rsid w:val="000C4512"/>
    <w:rsid w:val="000C4AE6"/>
    <w:rsid w:val="000C518F"/>
    <w:rsid w:val="000C5B7B"/>
    <w:rsid w:val="000C624B"/>
    <w:rsid w:val="000D2030"/>
    <w:rsid w:val="000D2564"/>
    <w:rsid w:val="000D29F7"/>
    <w:rsid w:val="000D3D82"/>
    <w:rsid w:val="000E014C"/>
    <w:rsid w:val="000E0198"/>
    <w:rsid w:val="000E0B74"/>
    <w:rsid w:val="000E1C8E"/>
    <w:rsid w:val="000E201C"/>
    <w:rsid w:val="000E3390"/>
    <w:rsid w:val="000E373A"/>
    <w:rsid w:val="000E3880"/>
    <w:rsid w:val="000E459B"/>
    <w:rsid w:val="000E6312"/>
    <w:rsid w:val="000E6992"/>
    <w:rsid w:val="000E6B95"/>
    <w:rsid w:val="000F15EB"/>
    <w:rsid w:val="000F1BA9"/>
    <w:rsid w:val="000F24F4"/>
    <w:rsid w:val="000F297B"/>
    <w:rsid w:val="000F3A28"/>
    <w:rsid w:val="000F3B2F"/>
    <w:rsid w:val="000F721F"/>
    <w:rsid w:val="000F7610"/>
    <w:rsid w:val="0010162B"/>
    <w:rsid w:val="00102BAA"/>
    <w:rsid w:val="00103490"/>
    <w:rsid w:val="00103E5A"/>
    <w:rsid w:val="001050F9"/>
    <w:rsid w:val="00105EC0"/>
    <w:rsid w:val="00105F1D"/>
    <w:rsid w:val="00106608"/>
    <w:rsid w:val="00106ED1"/>
    <w:rsid w:val="00110AA4"/>
    <w:rsid w:val="00111494"/>
    <w:rsid w:val="00111C3D"/>
    <w:rsid w:val="00112EAB"/>
    <w:rsid w:val="00113CC8"/>
    <w:rsid w:val="00113F46"/>
    <w:rsid w:val="00115C2A"/>
    <w:rsid w:val="00117BFF"/>
    <w:rsid w:val="00120378"/>
    <w:rsid w:val="001209A6"/>
    <w:rsid w:val="00121756"/>
    <w:rsid w:val="0012183B"/>
    <w:rsid w:val="00122515"/>
    <w:rsid w:val="0012447C"/>
    <w:rsid w:val="00126847"/>
    <w:rsid w:val="00127A98"/>
    <w:rsid w:val="001329CE"/>
    <w:rsid w:val="0013445B"/>
    <w:rsid w:val="001350F8"/>
    <w:rsid w:val="00135251"/>
    <w:rsid w:val="00135536"/>
    <w:rsid w:val="0013554C"/>
    <w:rsid w:val="00135F5F"/>
    <w:rsid w:val="00136F19"/>
    <w:rsid w:val="001371DC"/>
    <w:rsid w:val="0014032B"/>
    <w:rsid w:val="001433DB"/>
    <w:rsid w:val="00143B81"/>
    <w:rsid w:val="00143C2E"/>
    <w:rsid w:val="00145753"/>
    <w:rsid w:val="00146667"/>
    <w:rsid w:val="00146740"/>
    <w:rsid w:val="00147173"/>
    <w:rsid w:val="00152C11"/>
    <w:rsid w:val="00156622"/>
    <w:rsid w:val="001636AE"/>
    <w:rsid w:val="00163C80"/>
    <w:rsid w:val="0016608A"/>
    <w:rsid w:val="0016784D"/>
    <w:rsid w:val="00167EAD"/>
    <w:rsid w:val="00171CB1"/>
    <w:rsid w:val="00172512"/>
    <w:rsid w:val="00173A7D"/>
    <w:rsid w:val="0017519B"/>
    <w:rsid w:val="00176E92"/>
    <w:rsid w:val="00177CA7"/>
    <w:rsid w:val="0018345A"/>
    <w:rsid w:val="00183816"/>
    <w:rsid w:val="001858BD"/>
    <w:rsid w:val="00185DD7"/>
    <w:rsid w:val="001871C2"/>
    <w:rsid w:val="00191562"/>
    <w:rsid w:val="00194C5F"/>
    <w:rsid w:val="00194DE2"/>
    <w:rsid w:val="001977D7"/>
    <w:rsid w:val="00197F71"/>
    <w:rsid w:val="001A03C9"/>
    <w:rsid w:val="001A1265"/>
    <w:rsid w:val="001A13A4"/>
    <w:rsid w:val="001A2056"/>
    <w:rsid w:val="001A41EE"/>
    <w:rsid w:val="001A42B5"/>
    <w:rsid w:val="001A4C0C"/>
    <w:rsid w:val="001B0640"/>
    <w:rsid w:val="001B3A98"/>
    <w:rsid w:val="001B3E7B"/>
    <w:rsid w:val="001B59F8"/>
    <w:rsid w:val="001B7599"/>
    <w:rsid w:val="001C07BD"/>
    <w:rsid w:val="001C0E6B"/>
    <w:rsid w:val="001C17AE"/>
    <w:rsid w:val="001C216E"/>
    <w:rsid w:val="001C242C"/>
    <w:rsid w:val="001C3E98"/>
    <w:rsid w:val="001C469F"/>
    <w:rsid w:val="001C4B5B"/>
    <w:rsid w:val="001C5EE7"/>
    <w:rsid w:val="001C6F76"/>
    <w:rsid w:val="001C7373"/>
    <w:rsid w:val="001C7EED"/>
    <w:rsid w:val="001D0CEB"/>
    <w:rsid w:val="001D3274"/>
    <w:rsid w:val="001D375B"/>
    <w:rsid w:val="001D5034"/>
    <w:rsid w:val="001D564E"/>
    <w:rsid w:val="001D59E9"/>
    <w:rsid w:val="001D6D9F"/>
    <w:rsid w:val="001D6F67"/>
    <w:rsid w:val="001E0942"/>
    <w:rsid w:val="001E2658"/>
    <w:rsid w:val="001E469B"/>
    <w:rsid w:val="001E61C0"/>
    <w:rsid w:val="001E6C27"/>
    <w:rsid w:val="001F1CEE"/>
    <w:rsid w:val="001F43E2"/>
    <w:rsid w:val="001F5036"/>
    <w:rsid w:val="001F69E6"/>
    <w:rsid w:val="0020154D"/>
    <w:rsid w:val="00202661"/>
    <w:rsid w:val="00202B8E"/>
    <w:rsid w:val="00203B20"/>
    <w:rsid w:val="00205E16"/>
    <w:rsid w:val="00211595"/>
    <w:rsid w:val="00213796"/>
    <w:rsid w:val="002159DB"/>
    <w:rsid w:val="00215E2F"/>
    <w:rsid w:val="0021741B"/>
    <w:rsid w:val="00217E20"/>
    <w:rsid w:val="00217F5E"/>
    <w:rsid w:val="002204AC"/>
    <w:rsid w:val="0022359E"/>
    <w:rsid w:val="002254CE"/>
    <w:rsid w:val="0022673C"/>
    <w:rsid w:val="0023093D"/>
    <w:rsid w:val="002318F7"/>
    <w:rsid w:val="0023209A"/>
    <w:rsid w:val="0023293B"/>
    <w:rsid w:val="00235AE5"/>
    <w:rsid w:val="00237777"/>
    <w:rsid w:val="0024052D"/>
    <w:rsid w:val="00242FAB"/>
    <w:rsid w:val="0024361D"/>
    <w:rsid w:val="0024368A"/>
    <w:rsid w:val="0024390F"/>
    <w:rsid w:val="0024476C"/>
    <w:rsid w:val="00245A0A"/>
    <w:rsid w:val="002468EC"/>
    <w:rsid w:val="00246A2C"/>
    <w:rsid w:val="00247FAE"/>
    <w:rsid w:val="00250597"/>
    <w:rsid w:val="002518F2"/>
    <w:rsid w:val="00251C60"/>
    <w:rsid w:val="002521BE"/>
    <w:rsid w:val="002526F1"/>
    <w:rsid w:val="00255050"/>
    <w:rsid w:val="002556D5"/>
    <w:rsid w:val="00256CCA"/>
    <w:rsid w:val="002574C2"/>
    <w:rsid w:val="00260100"/>
    <w:rsid w:val="00260162"/>
    <w:rsid w:val="00260438"/>
    <w:rsid w:val="002618A5"/>
    <w:rsid w:val="00261D81"/>
    <w:rsid w:val="00262698"/>
    <w:rsid w:val="00263AEE"/>
    <w:rsid w:val="0026436B"/>
    <w:rsid w:val="00264BD0"/>
    <w:rsid w:val="00266541"/>
    <w:rsid w:val="002670EF"/>
    <w:rsid w:val="00271566"/>
    <w:rsid w:val="00272665"/>
    <w:rsid w:val="00272E5B"/>
    <w:rsid w:val="002744CD"/>
    <w:rsid w:val="00274788"/>
    <w:rsid w:val="00274D79"/>
    <w:rsid w:val="0027573F"/>
    <w:rsid w:val="0027639E"/>
    <w:rsid w:val="00277E17"/>
    <w:rsid w:val="00277E30"/>
    <w:rsid w:val="002815F5"/>
    <w:rsid w:val="00281961"/>
    <w:rsid w:val="002835E6"/>
    <w:rsid w:val="0028659E"/>
    <w:rsid w:val="00291134"/>
    <w:rsid w:val="00293FBF"/>
    <w:rsid w:val="00295AF6"/>
    <w:rsid w:val="00297EB4"/>
    <w:rsid w:val="002A00FB"/>
    <w:rsid w:val="002A0EE3"/>
    <w:rsid w:val="002A2679"/>
    <w:rsid w:val="002A363F"/>
    <w:rsid w:val="002A4A5E"/>
    <w:rsid w:val="002A6BE1"/>
    <w:rsid w:val="002B042E"/>
    <w:rsid w:val="002B2E4E"/>
    <w:rsid w:val="002B365C"/>
    <w:rsid w:val="002B7254"/>
    <w:rsid w:val="002B7A22"/>
    <w:rsid w:val="002C101F"/>
    <w:rsid w:val="002C39CC"/>
    <w:rsid w:val="002C3D3F"/>
    <w:rsid w:val="002C48F8"/>
    <w:rsid w:val="002C5290"/>
    <w:rsid w:val="002C67C1"/>
    <w:rsid w:val="002C7013"/>
    <w:rsid w:val="002C7B09"/>
    <w:rsid w:val="002D0074"/>
    <w:rsid w:val="002D1AD6"/>
    <w:rsid w:val="002D21F7"/>
    <w:rsid w:val="002D2A21"/>
    <w:rsid w:val="002D725D"/>
    <w:rsid w:val="002E128A"/>
    <w:rsid w:val="002E2DB7"/>
    <w:rsid w:val="002E3021"/>
    <w:rsid w:val="002E37CA"/>
    <w:rsid w:val="002E4920"/>
    <w:rsid w:val="002E5ACB"/>
    <w:rsid w:val="002E634E"/>
    <w:rsid w:val="002E7701"/>
    <w:rsid w:val="002F16F6"/>
    <w:rsid w:val="002F1AC6"/>
    <w:rsid w:val="002F1D2A"/>
    <w:rsid w:val="002F1D38"/>
    <w:rsid w:val="002F26C9"/>
    <w:rsid w:val="002F3271"/>
    <w:rsid w:val="002F359A"/>
    <w:rsid w:val="002F608A"/>
    <w:rsid w:val="002F684C"/>
    <w:rsid w:val="002F753C"/>
    <w:rsid w:val="00302411"/>
    <w:rsid w:val="00302D83"/>
    <w:rsid w:val="00302EA3"/>
    <w:rsid w:val="00303202"/>
    <w:rsid w:val="0030380A"/>
    <w:rsid w:val="00310792"/>
    <w:rsid w:val="0031089B"/>
    <w:rsid w:val="00310DAE"/>
    <w:rsid w:val="0031124C"/>
    <w:rsid w:val="003123EB"/>
    <w:rsid w:val="00312C10"/>
    <w:rsid w:val="00312DF9"/>
    <w:rsid w:val="0031370C"/>
    <w:rsid w:val="00313757"/>
    <w:rsid w:val="003142F9"/>
    <w:rsid w:val="00315050"/>
    <w:rsid w:val="00315C52"/>
    <w:rsid w:val="003205C0"/>
    <w:rsid w:val="00321D29"/>
    <w:rsid w:val="00321EB0"/>
    <w:rsid w:val="0032265E"/>
    <w:rsid w:val="0032373D"/>
    <w:rsid w:val="00324D17"/>
    <w:rsid w:val="00324F42"/>
    <w:rsid w:val="00326CCA"/>
    <w:rsid w:val="00332BED"/>
    <w:rsid w:val="00332DF3"/>
    <w:rsid w:val="00333825"/>
    <w:rsid w:val="0033410C"/>
    <w:rsid w:val="0033466A"/>
    <w:rsid w:val="00334EBD"/>
    <w:rsid w:val="0033647D"/>
    <w:rsid w:val="003427ED"/>
    <w:rsid w:val="00342AED"/>
    <w:rsid w:val="00343869"/>
    <w:rsid w:val="003448BF"/>
    <w:rsid w:val="0034493D"/>
    <w:rsid w:val="00347029"/>
    <w:rsid w:val="00347170"/>
    <w:rsid w:val="00347B17"/>
    <w:rsid w:val="003503A0"/>
    <w:rsid w:val="003511B1"/>
    <w:rsid w:val="00351322"/>
    <w:rsid w:val="00357062"/>
    <w:rsid w:val="003572F3"/>
    <w:rsid w:val="003609A3"/>
    <w:rsid w:val="00362587"/>
    <w:rsid w:val="0036369D"/>
    <w:rsid w:val="00363BB2"/>
    <w:rsid w:val="00364F29"/>
    <w:rsid w:val="0036670F"/>
    <w:rsid w:val="003671C2"/>
    <w:rsid w:val="003673F4"/>
    <w:rsid w:val="00367C1C"/>
    <w:rsid w:val="00367FD8"/>
    <w:rsid w:val="00374136"/>
    <w:rsid w:val="0037560A"/>
    <w:rsid w:val="00375B43"/>
    <w:rsid w:val="00375B79"/>
    <w:rsid w:val="00380B15"/>
    <w:rsid w:val="00380E7C"/>
    <w:rsid w:val="00381B75"/>
    <w:rsid w:val="003823D5"/>
    <w:rsid w:val="0038243B"/>
    <w:rsid w:val="0038259B"/>
    <w:rsid w:val="0038496A"/>
    <w:rsid w:val="00384DBD"/>
    <w:rsid w:val="00385D05"/>
    <w:rsid w:val="00385ECF"/>
    <w:rsid w:val="00392166"/>
    <w:rsid w:val="00392DEA"/>
    <w:rsid w:val="003935B6"/>
    <w:rsid w:val="0039506E"/>
    <w:rsid w:val="003951A3"/>
    <w:rsid w:val="0039536E"/>
    <w:rsid w:val="00395374"/>
    <w:rsid w:val="0039690D"/>
    <w:rsid w:val="00397284"/>
    <w:rsid w:val="00397C45"/>
    <w:rsid w:val="003A1ADB"/>
    <w:rsid w:val="003A4A01"/>
    <w:rsid w:val="003A70F1"/>
    <w:rsid w:val="003A7CD9"/>
    <w:rsid w:val="003B0773"/>
    <w:rsid w:val="003B5638"/>
    <w:rsid w:val="003B6EA4"/>
    <w:rsid w:val="003C0BA6"/>
    <w:rsid w:val="003C12D6"/>
    <w:rsid w:val="003C22DC"/>
    <w:rsid w:val="003C49BE"/>
    <w:rsid w:val="003C4BE4"/>
    <w:rsid w:val="003C57E2"/>
    <w:rsid w:val="003C6F65"/>
    <w:rsid w:val="003C747C"/>
    <w:rsid w:val="003C7D90"/>
    <w:rsid w:val="003D15FB"/>
    <w:rsid w:val="003D304C"/>
    <w:rsid w:val="003D3E1B"/>
    <w:rsid w:val="003D4ED3"/>
    <w:rsid w:val="003D5943"/>
    <w:rsid w:val="003D640F"/>
    <w:rsid w:val="003E1FF5"/>
    <w:rsid w:val="003E281E"/>
    <w:rsid w:val="003E2DDB"/>
    <w:rsid w:val="003E311A"/>
    <w:rsid w:val="003E5939"/>
    <w:rsid w:val="003E600B"/>
    <w:rsid w:val="003E7C8A"/>
    <w:rsid w:val="003F50E1"/>
    <w:rsid w:val="003F72D5"/>
    <w:rsid w:val="004001BB"/>
    <w:rsid w:val="004014C6"/>
    <w:rsid w:val="00401AA0"/>
    <w:rsid w:val="00402EDF"/>
    <w:rsid w:val="00404314"/>
    <w:rsid w:val="00404422"/>
    <w:rsid w:val="00404DBA"/>
    <w:rsid w:val="004070F4"/>
    <w:rsid w:val="0040752C"/>
    <w:rsid w:val="00410A9F"/>
    <w:rsid w:val="004123DC"/>
    <w:rsid w:val="00412F12"/>
    <w:rsid w:val="00414EEA"/>
    <w:rsid w:val="004152FE"/>
    <w:rsid w:val="004215F3"/>
    <w:rsid w:val="004218B9"/>
    <w:rsid w:val="00422C12"/>
    <w:rsid w:val="004233BA"/>
    <w:rsid w:val="00423548"/>
    <w:rsid w:val="004237EE"/>
    <w:rsid w:val="004239C9"/>
    <w:rsid w:val="00424DD6"/>
    <w:rsid w:val="004250C6"/>
    <w:rsid w:val="004254F4"/>
    <w:rsid w:val="00425C27"/>
    <w:rsid w:val="004272E7"/>
    <w:rsid w:val="004308B7"/>
    <w:rsid w:val="00430EFC"/>
    <w:rsid w:val="0043187C"/>
    <w:rsid w:val="00431996"/>
    <w:rsid w:val="00431F88"/>
    <w:rsid w:val="00432391"/>
    <w:rsid w:val="00432A08"/>
    <w:rsid w:val="00434EE4"/>
    <w:rsid w:val="00434F0F"/>
    <w:rsid w:val="004401D6"/>
    <w:rsid w:val="004401E6"/>
    <w:rsid w:val="00441636"/>
    <w:rsid w:val="00441869"/>
    <w:rsid w:val="00442656"/>
    <w:rsid w:val="00442ECF"/>
    <w:rsid w:val="00444055"/>
    <w:rsid w:val="00444192"/>
    <w:rsid w:val="00444B65"/>
    <w:rsid w:val="00445DBF"/>
    <w:rsid w:val="00447F21"/>
    <w:rsid w:val="00450088"/>
    <w:rsid w:val="00450B35"/>
    <w:rsid w:val="004544D3"/>
    <w:rsid w:val="00455BD2"/>
    <w:rsid w:val="00455F67"/>
    <w:rsid w:val="0045729F"/>
    <w:rsid w:val="00457F24"/>
    <w:rsid w:val="00460D6A"/>
    <w:rsid w:val="0046132F"/>
    <w:rsid w:val="004622F5"/>
    <w:rsid w:val="004628C3"/>
    <w:rsid w:val="00463536"/>
    <w:rsid w:val="004651B5"/>
    <w:rsid w:val="00466122"/>
    <w:rsid w:val="004721DC"/>
    <w:rsid w:val="00472F72"/>
    <w:rsid w:val="00473ED3"/>
    <w:rsid w:val="00474614"/>
    <w:rsid w:val="00475104"/>
    <w:rsid w:val="004753FD"/>
    <w:rsid w:val="00475833"/>
    <w:rsid w:val="00475A06"/>
    <w:rsid w:val="00476120"/>
    <w:rsid w:val="004800DE"/>
    <w:rsid w:val="00480CB1"/>
    <w:rsid w:val="00482978"/>
    <w:rsid w:val="0048307D"/>
    <w:rsid w:val="00484954"/>
    <w:rsid w:val="0048536A"/>
    <w:rsid w:val="004864AE"/>
    <w:rsid w:val="00492283"/>
    <w:rsid w:val="00492C1C"/>
    <w:rsid w:val="0049527D"/>
    <w:rsid w:val="00495AE3"/>
    <w:rsid w:val="00495BAF"/>
    <w:rsid w:val="00497111"/>
    <w:rsid w:val="004972A0"/>
    <w:rsid w:val="004972DA"/>
    <w:rsid w:val="00497CA9"/>
    <w:rsid w:val="004A03A7"/>
    <w:rsid w:val="004A0A1A"/>
    <w:rsid w:val="004A0D24"/>
    <w:rsid w:val="004A2796"/>
    <w:rsid w:val="004A3E73"/>
    <w:rsid w:val="004A41D3"/>
    <w:rsid w:val="004A4726"/>
    <w:rsid w:val="004A5BBE"/>
    <w:rsid w:val="004A646F"/>
    <w:rsid w:val="004A6CDD"/>
    <w:rsid w:val="004A7323"/>
    <w:rsid w:val="004B19A5"/>
    <w:rsid w:val="004B2431"/>
    <w:rsid w:val="004B2C9E"/>
    <w:rsid w:val="004B3104"/>
    <w:rsid w:val="004B343D"/>
    <w:rsid w:val="004B4F76"/>
    <w:rsid w:val="004B56F7"/>
    <w:rsid w:val="004C05FB"/>
    <w:rsid w:val="004C0D61"/>
    <w:rsid w:val="004C1495"/>
    <w:rsid w:val="004C24D0"/>
    <w:rsid w:val="004C534B"/>
    <w:rsid w:val="004C66A5"/>
    <w:rsid w:val="004C6A8E"/>
    <w:rsid w:val="004C6F21"/>
    <w:rsid w:val="004C748D"/>
    <w:rsid w:val="004C77C1"/>
    <w:rsid w:val="004D04DE"/>
    <w:rsid w:val="004D153D"/>
    <w:rsid w:val="004D321C"/>
    <w:rsid w:val="004D3522"/>
    <w:rsid w:val="004D58E2"/>
    <w:rsid w:val="004D74C8"/>
    <w:rsid w:val="004D7A5A"/>
    <w:rsid w:val="004E0FB1"/>
    <w:rsid w:val="004E1A7E"/>
    <w:rsid w:val="004E1C4A"/>
    <w:rsid w:val="004E22FB"/>
    <w:rsid w:val="004E23A1"/>
    <w:rsid w:val="004E3B56"/>
    <w:rsid w:val="004E4325"/>
    <w:rsid w:val="004E50E4"/>
    <w:rsid w:val="004E5A08"/>
    <w:rsid w:val="004E6F10"/>
    <w:rsid w:val="004E70F4"/>
    <w:rsid w:val="004F01D6"/>
    <w:rsid w:val="004F0205"/>
    <w:rsid w:val="004F11B8"/>
    <w:rsid w:val="004F229F"/>
    <w:rsid w:val="004F2D46"/>
    <w:rsid w:val="004F3427"/>
    <w:rsid w:val="004F650E"/>
    <w:rsid w:val="004F65DC"/>
    <w:rsid w:val="004F6944"/>
    <w:rsid w:val="004F6EB0"/>
    <w:rsid w:val="004F7139"/>
    <w:rsid w:val="004F79A4"/>
    <w:rsid w:val="004F7E99"/>
    <w:rsid w:val="00500605"/>
    <w:rsid w:val="005012F7"/>
    <w:rsid w:val="00503BEC"/>
    <w:rsid w:val="00506E16"/>
    <w:rsid w:val="005071E5"/>
    <w:rsid w:val="005072DE"/>
    <w:rsid w:val="005104B1"/>
    <w:rsid w:val="005160D1"/>
    <w:rsid w:val="00516DB4"/>
    <w:rsid w:val="005176E7"/>
    <w:rsid w:val="00520CE9"/>
    <w:rsid w:val="00520F61"/>
    <w:rsid w:val="0052125F"/>
    <w:rsid w:val="0052185A"/>
    <w:rsid w:val="00521901"/>
    <w:rsid w:val="00523D9E"/>
    <w:rsid w:val="0052433B"/>
    <w:rsid w:val="00526043"/>
    <w:rsid w:val="00526478"/>
    <w:rsid w:val="00527E53"/>
    <w:rsid w:val="00530A71"/>
    <w:rsid w:val="00532A1F"/>
    <w:rsid w:val="00532FF2"/>
    <w:rsid w:val="00533F78"/>
    <w:rsid w:val="00534687"/>
    <w:rsid w:val="00534C53"/>
    <w:rsid w:val="00537421"/>
    <w:rsid w:val="005378F1"/>
    <w:rsid w:val="00537F58"/>
    <w:rsid w:val="005417B7"/>
    <w:rsid w:val="005422FC"/>
    <w:rsid w:val="005424A1"/>
    <w:rsid w:val="005428B0"/>
    <w:rsid w:val="005435DB"/>
    <w:rsid w:val="00544697"/>
    <w:rsid w:val="00544BC1"/>
    <w:rsid w:val="00545F98"/>
    <w:rsid w:val="00546EAB"/>
    <w:rsid w:val="00547028"/>
    <w:rsid w:val="0054756A"/>
    <w:rsid w:val="00547A6A"/>
    <w:rsid w:val="00550A4D"/>
    <w:rsid w:val="0055182C"/>
    <w:rsid w:val="00551A58"/>
    <w:rsid w:val="005521F4"/>
    <w:rsid w:val="005523EF"/>
    <w:rsid w:val="00553278"/>
    <w:rsid w:val="005534F4"/>
    <w:rsid w:val="00554374"/>
    <w:rsid w:val="00562471"/>
    <w:rsid w:val="0056269B"/>
    <w:rsid w:val="005632C1"/>
    <w:rsid w:val="00564B73"/>
    <w:rsid w:val="00565221"/>
    <w:rsid w:val="0056584D"/>
    <w:rsid w:val="005666A9"/>
    <w:rsid w:val="00567090"/>
    <w:rsid w:val="00570233"/>
    <w:rsid w:val="005706B0"/>
    <w:rsid w:val="0057357D"/>
    <w:rsid w:val="00574444"/>
    <w:rsid w:val="00574AC8"/>
    <w:rsid w:val="00576FBD"/>
    <w:rsid w:val="00577B34"/>
    <w:rsid w:val="005816E6"/>
    <w:rsid w:val="005820E5"/>
    <w:rsid w:val="0058315F"/>
    <w:rsid w:val="00586549"/>
    <w:rsid w:val="00592467"/>
    <w:rsid w:val="00592A6F"/>
    <w:rsid w:val="00594FBD"/>
    <w:rsid w:val="00595EDE"/>
    <w:rsid w:val="00597B7A"/>
    <w:rsid w:val="005A031E"/>
    <w:rsid w:val="005A216F"/>
    <w:rsid w:val="005A2DEE"/>
    <w:rsid w:val="005A42E7"/>
    <w:rsid w:val="005A5095"/>
    <w:rsid w:val="005A5257"/>
    <w:rsid w:val="005A5316"/>
    <w:rsid w:val="005A7E1E"/>
    <w:rsid w:val="005B577D"/>
    <w:rsid w:val="005B5BB4"/>
    <w:rsid w:val="005B755E"/>
    <w:rsid w:val="005C286C"/>
    <w:rsid w:val="005C2887"/>
    <w:rsid w:val="005C384E"/>
    <w:rsid w:val="005C5995"/>
    <w:rsid w:val="005C600E"/>
    <w:rsid w:val="005C7818"/>
    <w:rsid w:val="005C7B21"/>
    <w:rsid w:val="005D0D67"/>
    <w:rsid w:val="005D1C5F"/>
    <w:rsid w:val="005D2A96"/>
    <w:rsid w:val="005D39AE"/>
    <w:rsid w:val="005D3EAD"/>
    <w:rsid w:val="005D52F5"/>
    <w:rsid w:val="005D5995"/>
    <w:rsid w:val="005D60C3"/>
    <w:rsid w:val="005D692D"/>
    <w:rsid w:val="005D699C"/>
    <w:rsid w:val="005D77F7"/>
    <w:rsid w:val="005E0F18"/>
    <w:rsid w:val="005E1D71"/>
    <w:rsid w:val="005E40B4"/>
    <w:rsid w:val="005E4D64"/>
    <w:rsid w:val="005E5F72"/>
    <w:rsid w:val="005E6D49"/>
    <w:rsid w:val="005E6EAF"/>
    <w:rsid w:val="005E71FE"/>
    <w:rsid w:val="005E7C01"/>
    <w:rsid w:val="005F0BFC"/>
    <w:rsid w:val="005F36C2"/>
    <w:rsid w:val="005F38F5"/>
    <w:rsid w:val="005F3FBB"/>
    <w:rsid w:val="005F6237"/>
    <w:rsid w:val="005F6C40"/>
    <w:rsid w:val="005F78A7"/>
    <w:rsid w:val="0060098A"/>
    <w:rsid w:val="00601FCB"/>
    <w:rsid w:val="006028F9"/>
    <w:rsid w:val="00603A10"/>
    <w:rsid w:val="00603E41"/>
    <w:rsid w:val="00606D74"/>
    <w:rsid w:val="00610747"/>
    <w:rsid w:val="00610C7A"/>
    <w:rsid w:val="00611135"/>
    <w:rsid w:val="006115D2"/>
    <w:rsid w:val="0061232E"/>
    <w:rsid w:val="006124B6"/>
    <w:rsid w:val="006130D0"/>
    <w:rsid w:val="0061317F"/>
    <w:rsid w:val="006142C7"/>
    <w:rsid w:val="0061502B"/>
    <w:rsid w:val="00615CBE"/>
    <w:rsid w:val="00616CB0"/>
    <w:rsid w:val="00617A60"/>
    <w:rsid w:val="006202A9"/>
    <w:rsid w:val="006213EC"/>
    <w:rsid w:val="00622E4A"/>
    <w:rsid w:val="006238C1"/>
    <w:rsid w:val="00626429"/>
    <w:rsid w:val="006264F2"/>
    <w:rsid w:val="00626753"/>
    <w:rsid w:val="00626B47"/>
    <w:rsid w:val="00627050"/>
    <w:rsid w:val="0062744D"/>
    <w:rsid w:val="00627BFC"/>
    <w:rsid w:val="00630925"/>
    <w:rsid w:val="00631703"/>
    <w:rsid w:val="0063210A"/>
    <w:rsid w:val="00633E9A"/>
    <w:rsid w:val="00634D47"/>
    <w:rsid w:val="00634FD1"/>
    <w:rsid w:val="006350F9"/>
    <w:rsid w:val="00636AAB"/>
    <w:rsid w:val="006371CF"/>
    <w:rsid w:val="0063751B"/>
    <w:rsid w:val="00637E9A"/>
    <w:rsid w:val="00640E24"/>
    <w:rsid w:val="00640E7B"/>
    <w:rsid w:val="006410EC"/>
    <w:rsid w:val="00641859"/>
    <w:rsid w:val="00644988"/>
    <w:rsid w:val="00645499"/>
    <w:rsid w:val="0064635B"/>
    <w:rsid w:val="00647E14"/>
    <w:rsid w:val="006500AD"/>
    <w:rsid w:val="00651106"/>
    <w:rsid w:val="006520AF"/>
    <w:rsid w:val="00654D1D"/>
    <w:rsid w:val="0065546F"/>
    <w:rsid w:val="006559E1"/>
    <w:rsid w:val="00656E71"/>
    <w:rsid w:val="0065737C"/>
    <w:rsid w:val="00661B72"/>
    <w:rsid w:val="00662A89"/>
    <w:rsid w:val="00663F89"/>
    <w:rsid w:val="006641F5"/>
    <w:rsid w:val="006660DA"/>
    <w:rsid w:val="00666669"/>
    <w:rsid w:val="00667150"/>
    <w:rsid w:val="00671586"/>
    <w:rsid w:val="00671E54"/>
    <w:rsid w:val="00671F40"/>
    <w:rsid w:val="00673275"/>
    <w:rsid w:val="006738B1"/>
    <w:rsid w:val="0067603D"/>
    <w:rsid w:val="00676B20"/>
    <w:rsid w:val="006770DC"/>
    <w:rsid w:val="00677444"/>
    <w:rsid w:val="006777C8"/>
    <w:rsid w:val="00682803"/>
    <w:rsid w:val="006830E7"/>
    <w:rsid w:val="00685BC0"/>
    <w:rsid w:val="0068774B"/>
    <w:rsid w:val="006879B7"/>
    <w:rsid w:val="006901A9"/>
    <w:rsid w:val="00691A1B"/>
    <w:rsid w:val="0069214E"/>
    <w:rsid w:val="006926A0"/>
    <w:rsid w:val="00692839"/>
    <w:rsid w:val="00695824"/>
    <w:rsid w:val="00695F53"/>
    <w:rsid w:val="00697B29"/>
    <w:rsid w:val="006A0EB7"/>
    <w:rsid w:val="006A2AE4"/>
    <w:rsid w:val="006A3602"/>
    <w:rsid w:val="006A3657"/>
    <w:rsid w:val="006A4DC0"/>
    <w:rsid w:val="006A59B5"/>
    <w:rsid w:val="006A5D0F"/>
    <w:rsid w:val="006A6543"/>
    <w:rsid w:val="006B27B8"/>
    <w:rsid w:val="006B2A92"/>
    <w:rsid w:val="006B2AD4"/>
    <w:rsid w:val="006B34DF"/>
    <w:rsid w:val="006B5277"/>
    <w:rsid w:val="006B56B7"/>
    <w:rsid w:val="006B5DD3"/>
    <w:rsid w:val="006B6006"/>
    <w:rsid w:val="006C09B3"/>
    <w:rsid w:val="006C0D80"/>
    <w:rsid w:val="006C16B4"/>
    <w:rsid w:val="006C36EC"/>
    <w:rsid w:val="006C376A"/>
    <w:rsid w:val="006C3DFC"/>
    <w:rsid w:val="006C4FDB"/>
    <w:rsid w:val="006C5B27"/>
    <w:rsid w:val="006C6087"/>
    <w:rsid w:val="006C6C93"/>
    <w:rsid w:val="006D0B2A"/>
    <w:rsid w:val="006D0D4D"/>
    <w:rsid w:val="006D54A4"/>
    <w:rsid w:val="006D565C"/>
    <w:rsid w:val="006D5F80"/>
    <w:rsid w:val="006E0765"/>
    <w:rsid w:val="006E17B4"/>
    <w:rsid w:val="006E3286"/>
    <w:rsid w:val="006E494A"/>
    <w:rsid w:val="006E4F1A"/>
    <w:rsid w:val="006E58BF"/>
    <w:rsid w:val="006E6686"/>
    <w:rsid w:val="006F02DC"/>
    <w:rsid w:val="006F074B"/>
    <w:rsid w:val="006F0EBA"/>
    <w:rsid w:val="006F1C62"/>
    <w:rsid w:val="006F2F66"/>
    <w:rsid w:val="006F552B"/>
    <w:rsid w:val="007003E8"/>
    <w:rsid w:val="00700F98"/>
    <w:rsid w:val="007012D4"/>
    <w:rsid w:val="007021CF"/>
    <w:rsid w:val="0070257A"/>
    <w:rsid w:val="007038AE"/>
    <w:rsid w:val="00704138"/>
    <w:rsid w:val="0070524A"/>
    <w:rsid w:val="00706D5C"/>
    <w:rsid w:val="00711E4A"/>
    <w:rsid w:val="00713983"/>
    <w:rsid w:val="0071531F"/>
    <w:rsid w:val="00716088"/>
    <w:rsid w:val="00716096"/>
    <w:rsid w:val="007165CA"/>
    <w:rsid w:val="00716D63"/>
    <w:rsid w:val="00717BA8"/>
    <w:rsid w:val="007203C5"/>
    <w:rsid w:val="007206CE"/>
    <w:rsid w:val="0072128D"/>
    <w:rsid w:val="007217FF"/>
    <w:rsid w:val="00722BC8"/>
    <w:rsid w:val="00722EF9"/>
    <w:rsid w:val="0072335C"/>
    <w:rsid w:val="0072448A"/>
    <w:rsid w:val="007269B5"/>
    <w:rsid w:val="0073005F"/>
    <w:rsid w:val="007307F8"/>
    <w:rsid w:val="007312C1"/>
    <w:rsid w:val="00731312"/>
    <w:rsid w:val="00732CAD"/>
    <w:rsid w:val="00733A93"/>
    <w:rsid w:val="00734863"/>
    <w:rsid w:val="00735411"/>
    <w:rsid w:val="007363E8"/>
    <w:rsid w:val="00741181"/>
    <w:rsid w:val="0074126F"/>
    <w:rsid w:val="00741FC5"/>
    <w:rsid w:val="007422C5"/>
    <w:rsid w:val="007449A0"/>
    <w:rsid w:val="0074557A"/>
    <w:rsid w:val="00745AC2"/>
    <w:rsid w:val="00745CF4"/>
    <w:rsid w:val="00746DAD"/>
    <w:rsid w:val="0074775B"/>
    <w:rsid w:val="00747FF8"/>
    <w:rsid w:val="007509D9"/>
    <w:rsid w:val="00751536"/>
    <w:rsid w:val="00752202"/>
    <w:rsid w:val="00752722"/>
    <w:rsid w:val="00752CAF"/>
    <w:rsid w:val="00755020"/>
    <w:rsid w:val="00755375"/>
    <w:rsid w:val="007556F1"/>
    <w:rsid w:val="00756EE3"/>
    <w:rsid w:val="0076150A"/>
    <w:rsid w:val="0076460D"/>
    <w:rsid w:val="00765B67"/>
    <w:rsid w:val="00765B89"/>
    <w:rsid w:val="00767CFD"/>
    <w:rsid w:val="00767ECA"/>
    <w:rsid w:val="007703CC"/>
    <w:rsid w:val="00770DD2"/>
    <w:rsid w:val="00772E45"/>
    <w:rsid w:val="007742FE"/>
    <w:rsid w:val="0077431A"/>
    <w:rsid w:val="0077458D"/>
    <w:rsid w:val="00775A0C"/>
    <w:rsid w:val="007769E9"/>
    <w:rsid w:val="00776B57"/>
    <w:rsid w:val="00776E3A"/>
    <w:rsid w:val="0078000C"/>
    <w:rsid w:val="00780F57"/>
    <w:rsid w:val="0078295D"/>
    <w:rsid w:val="00783041"/>
    <w:rsid w:val="007832C6"/>
    <w:rsid w:val="0078375E"/>
    <w:rsid w:val="00791E6D"/>
    <w:rsid w:val="007920DB"/>
    <w:rsid w:val="00793084"/>
    <w:rsid w:val="0079465E"/>
    <w:rsid w:val="007960E7"/>
    <w:rsid w:val="007A1551"/>
    <w:rsid w:val="007A28F7"/>
    <w:rsid w:val="007A2EEB"/>
    <w:rsid w:val="007A44FB"/>
    <w:rsid w:val="007A535C"/>
    <w:rsid w:val="007A56FB"/>
    <w:rsid w:val="007A6FE3"/>
    <w:rsid w:val="007B0589"/>
    <w:rsid w:val="007B0CB2"/>
    <w:rsid w:val="007B1985"/>
    <w:rsid w:val="007B2AF4"/>
    <w:rsid w:val="007B3B2C"/>
    <w:rsid w:val="007B68B2"/>
    <w:rsid w:val="007B79CB"/>
    <w:rsid w:val="007C05D3"/>
    <w:rsid w:val="007C2B6C"/>
    <w:rsid w:val="007C42B7"/>
    <w:rsid w:val="007C6FA3"/>
    <w:rsid w:val="007D2341"/>
    <w:rsid w:val="007D2A49"/>
    <w:rsid w:val="007D5168"/>
    <w:rsid w:val="007D6A97"/>
    <w:rsid w:val="007D74C4"/>
    <w:rsid w:val="007E01E8"/>
    <w:rsid w:val="007E12BB"/>
    <w:rsid w:val="007E1301"/>
    <w:rsid w:val="007E2D2C"/>
    <w:rsid w:val="007E3607"/>
    <w:rsid w:val="007E581C"/>
    <w:rsid w:val="007E6577"/>
    <w:rsid w:val="007E6870"/>
    <w:rsid w:val="007E7FA6"/>
    <w:rsid w:val="007F2013"/>
    <w:rsid w:val="007F3143"/>
    <w:rsid w:val="007F4E44"/>
    <w:rsid w:val="007F7954"/>
    <w:rsid w:val="00803D66"/>
    <w:rsid w:val="00803F58"/>
    <w:rsid w:val="00804168"/>
    <w:rsid w:val="00804A08"/>
    <w:rsid w:val="008055BE"/>
    <w:rsid w:val="00805A8B"/>
    <w:rsid w:val="008070D5"/>
    <w:rsid w:val="0080728D"/>
    <w:rsid w:val="0081021E"/>
    <w:rsid w:val="00811C78"/>
    <w:rsid w:val="00813403"/>
    <w:rsid w:val="00813A34"/>
    <w:rsid w:val="00813CD6"/>
    <w:rsid w:val="00814AD4"/>
    <w:rsid w:val="008202D1"/>
    <w:rsid w:val="00821A1C"/>
    <w:rsid w:val="00821D3C"/>
    <w:rsid w:val="0082375D"/>
    <w:rsid w:val="00824029"/>
    <w:rsid w:val="00825C4D"/>
    <w:rsid w:val="00826939"/>
    <w:rsid w:val="00827D1C"/>
    <w:rsid w:val="00827DFF"/>
    <w:rsid w:val="00831470"/>
    <w:rsid w:val="008316EF"/>
    <w:rsid w:val="00831D44"/>
    <w:rsid w:val="00832531"/>
    <w:rsid w:val="00834339"/>
    <w:rsid w:val="0083539A"/>
    <w:rsid w:val="0083621B"/>
    <w:rsid w:val="00836646"/>
    <w:rsid w:val="008376EA"/>
    <w:rsid w:val="008405E2"/>
    <w:rsid w:val="00842E31"/>
    <w:rsid w:val="00843236"/>
    <w:rsid w:val="00843F01"/>
    <w:rsid w:val="008449CB"/>
    <w:rsid w:val="00845362"/>
    <w:rsid w:val="00845B29"/>
    <w:rsid w:val="00845C20"/>
    <w:rsid w:val="00845C75"/>
    <w:rsid w:val="008471F4"/>
    <w:rsid w:val="008505F6"/>
    <w:rsid w:val="00850FF1"/>
    <w:rsid w:val="008510AB"/>
    <w:rsid w:val="00851D5A"/>
    <w:rsid w:val="008559F8"/>
    <w:rsid w:val="008573FE"/>
    <w:rsid w:val="00857CB3"/>
    <w:rsid w:val="00860412"/>
    <w:rsid w:val="00861AAA"/>
    <w:rsid w:val="008662AC"/>
    <w:rsid w:val="00866427"/>
    <w:rsid w:val="0086642C"/>
    <w:rsid w:val="00866F62"/>
    <w:rsid w:val="00870BDF"/>
    <w:rsid w:val="00870FD3"/>
    <w:rsid w:val="00871D60"/>
    <w:rsid w:val="00872DC6"/>
    <w:rsid w:val="00872F0A"/>
    <w:rsid w:val="008730C9"/>
    <w:rsid w:val="00873162"/>
    <w:rsid w:val="00875D24"/>
    <w:rsid w:val="0087608B"/>
    <w:rsid w:val="008765EF"/>
    <w:rsid w:val="00876980"/>
    <w:rsid w:val="00877D6E"/>
    <w:rsid w:val="00880200"/>
    <w:rsid w:val="00880CF1"/>
    <w:rsid w:val="00881C34"/>
    <w:rsid w:val="0088430A"/>
    <w:rsid w:val="00886D9D"/>
    <w:rsid w:val="0088712F"/>
    <w:rsid w:val="0088797D"/>
    <w:rsid w:val="008907D0"/>
    <w:rsid w:val="00890B1B"/>
    <w:rsid w:val="00890CC2"/>
    <w:rsid w:val="00890CF3"/>
    <w:rsid w:val="008920C9"/>
    <w:rsid w:val="00892BC5"/>
    <w:rsid w:val="00892EF1"/>
    <w:rsid w:val="0089383E"/>
    <w:rsid w:val="00893D85"/>
    <w:rsid w:val="0089508F"/>
    <w:rsid w:val="00897030"/>
    <w:rsid w:val="008A0060"/>
    <w:rsid w:val="008A0B92"/>
    <w:rsid w:val="008A5156"/>
    <w:rsid w:val="008A52FE"/>
    <w:rsid w:val="008A6109"/>
    <w:rsid w:val="008A67E1"/>
    <w:rsid w:val="008A7173"/>
    <w:rsid w:val="008B0B0E"/>
    <w:rsid w:val="008B112E"/>
    <w:rsid w:val="008B13BB"/>
    <w:rsid w:val="008B3D27"/>
    <w:rsid w:val="008B3F8D"/>
    <w:rsid w:val="008B42EC"/>
    <w:rsid w:val="008B4997"/>
    <w:rsid w:val="008C19FD"/>
    <w:rsid w:val="008C1D7C"/>
    <w:rsid w:val="008C2442"/>
    <w:rsid w:val="008C2880"/>
    <w:rsid w:val="008C3BD5"/>
    <w:rsid w:val="008C4242"/>
    <w:rsid w:val="008C5365"/>
    <w:rsid w:val="008C53A1"/>
    <w:rsid w:val="008C5C33"/>
    <w:rsid w:val="008D07EB"/>
    <w:rsid w:val="008D27D5"/>
    <w:rsid w:val="008D3C1A"/>
    <w:rsid w:val="008D5B14"/>
    <w:rsid w:val="008D73D3"/>
    <w:rsid w:val="008E00E0"/>
    <w:rsid w:val="008E051B"/>
    <w:rsid w:val="008E4D92"/>
    <w:rsid w:val="008E61E0"/>
    <w:rsid w:val="008F013E"/>
    <w:rsid w:val="008F086D"/>
    <w:rsid w:val="008F14A0"/>
    <w:rsid w:val="008F163B"/>
    <w:rsid w:val="008F3C19"/>
    <w:rsid w:val="008F41B5"/>
    <w:rsid w:val="008F4260"/>
    <w:rsid w:val="008F43C2"/>
    <w:rsid w:val="008F49C7"/>
    <w:rsid w:val="008F5E38"/>
    <w:rsid w:val="009027C3"/>
    <w:rsid w:val="00902A16"/>
    <w:rsid w:val="00907E9A"/>
    <w:rsid w:val="00912DA9"/>
    <w:rsid w:val="0091361E"/>
    <w:rsid w:val="009157F7"/>
    <w:rsid w:val="00915E97"/>
    <w:rsid w:val="0091629C"/>
    <w:rsid w:val="00921D87"/>
    <w:rsid w:val="00922878"/>
    <w:rsid w:val="0092776F"/>
    <w:rsid w:val="0093162E"/>
    <w:rsid w:val="00932388"/>
    <w:rsid w:val="009337F0"/>
    <w:rsid w:val="00936015"/>
    <w:rsid w:val="009363A3"/>
    <w:rsid w:val="009419FB"/>
    <w:rsid w:val="00943823"/>
    <w:rsid w:val="009438F8"/>
    <w:rsid w:val="00943941"/>
    <w:rsid w:val="00943D80"/>
    <w:rsid w:val="009440EA"/>
    <w:rsid w:val="0094489D"/>
    <w:rsid w:val="009451A0"/>
    <w:rsid w:val="00945BEC"/>
    <w:rsid w:val="00947B42"/>
    <w:rsid w:val="009548EC"/>
    <w:rsid w:val="00956183"/>
    <w:rsid w:val="009566E1"/>
    <w:rsid w:val="00961198"/>
    <w:rsid w:val="009621C3"/>
    <w:rsid w:val="0096398B"/>
    <w:rsid w:val="0096476A"/>
    <w:rsid w:val="00964FAC"/>
    <w:rsid w:val="00965AC3"/>
    <w:rsid w:val="009662BC"/>
    <w:rsid w:val="00966DE0"/>
    <w:rsid w:val="00966E7A"/>
    <w:rsid w:val="00967C04"/>
    <w:rsid w:val="00971C4C"/>
    <w:rsid w:val="00972673"/>
    <w:rsid w:val="00973452"/>
    <w:rsid w:val="0097404A"/>
    <w:rsid w:val="0097449B"/>
    <w:rsid w:val="009749B5"/>
    <w:rsid w:val="009755F3"/>
    <w:rsid w:val="009756EE"/>
    <w:rsid w:val="00983857"/>
    <w:rsid w:val="00984D29"/>
    <w:rsid w:val="009870E6"/>
    <w:rsid w:val="00987470"/>
    <w:rsid w:val="00987B70"/>
    <w:rsid w:val="00990218"/>
    <w:rsid w:val="009905E3"/>
    <w:rsid w:val="00990877"/>
    <w:rsid w:val="00990EE0"/>
    <w:rsid w:val="009926EE"/>
    <w:rsid w:val="00992C01"/>
    <w:rsid w:val="0099415C"/>
    <w:rsid w:val="00995DBA"/>
    <w:rsid w:val="0099603D"/>
    <w:rsid w:val="00996F90"/>
    <w:rsid w:val="009972A0"/>
    <w:rsid w:val="009A02AA"/>
    <w:rsid w:val="009A3FE5"/>
    <w:rsid w:val="009A420D"/>
    <w:rsid w:val="009A4DBA"/>
    <w:rsid w:val="009A521B"/>
    <w:rsid w:val="009A5482"/>
    <w:rsid w:val="009A68C3"/>
    <w:rsid w:val="009A7035"/>
    <w:rsid w:val="009A7DED"/>
    <w:rsid w:val="009B113C"/>
    <w:rsid w:val="009B212D"/>
    <w:rsid w:val="009B2E4B"/>
    <w:rsid w:val="009B340E"/>
    <w:rsid w:val="009B39E7"/>
    <w:rsid w:val="009B535E"/>
    <w:rsid w:val="009B5C78"/>
    <w:rsid w:val="009B6B1E"/>
    <w:rsid w:val="009B7175"/>
    <w:rsid w:val="009C0E71"/>
    <w:rsid w:val="009C0EAD"/>
    <w:rsid w:val="009C1D84"/>
    <w:rsid w:val="009C2B24"/>
    <w:rsid w:val="009C59EF"/>
    <w:rsid w:val="009C76C4"/>
    <w:rsid w:val="009D2AEB"/>
    <w:rsid w:val="009D35D4"/>
    <w:rsid w:val="009D3BD9"/>
    <w:rsid w:val="009D409C"/>
    <w:rsid w:val="009D41FE"/>
    <w:rsid w:val="009D4F29"/>
    <w:rsid w:val="009D5308"/>
    <w:rsid w:val="009D5BAF"/>
    <w:rsid w:val="009D7591"/>
    <w:rsid w:val="009E0067"/>
    <w:rsid w:val="009E02B6"/>
    <w:rsid w:val="009E05E0"/>
    <w:rsid w:val="009E15C8"/>
    <w:rsid w:val="009E179B"/>
    <w:rsid w:val="009E2EAD"/>
    <w:rsid w:val="009E32F1"/>
    <w:rsid w:val="009F0015"/>
    <w:rsid w:val="009F02F3"/>
    <w:rsid w:val="009F2821"/>
    <w:rsid w:val="009F42C3"/>
    <w:rsid w:val="009F5AAC"/>
    <w:rsid w:val="00A011AC"/>
    <w:rsid w:val="00A01BB1"/>
    <w:rsid w:val="00A020BC"/>
    <w:rsid w:val="00A0270A"/>
    <w:rsid w:val="00A03094"/>
    <w:rsid w:val="00A0660F"/>
    <w:rsid w:val="00A067D6"/>
    <w:rsid w:val="00A10ACD"/>
    <w:rsid w:val="00A11FE9"/>
    <w:rsid w:val="00A12543"/>
    <w:rsid w:val="00A1276E"/>
    <w:rsid w:val="00A16671"/>
    <w:rsid w:val="00A22757"/>
    <w:rsid w:val="00A22D5C"/>
    <w:rsid w:val="00A22F71"/>
    <w:rsid w:val="00A23A55"/>
    <w:rsid w:val="00A2569A"/>
    <w:rsid w:val="00A260EA"/>
    <w:rsid w:val="00A272D4"/>
    <w:rsid w:val="00A314E7"/>
    <w:rsid w:val="00A31710"/>
    <w:rsid w:val="00A31EC5"/>
    <w:rsid w:val="00A32EDD"/>
    <w:rsid w:val="00A336D1"/>
    <w:rsid w:val="00A33A31"/>
    <w:rsid w:val="00A35D00"/>
    <w:rsid w:val="00A40351"/>
    <w:rsid w:val="00A40BE1"/>
    <w:rsid w:val="00A43CD3"/>
    <w:rsid w:val="00A4646A"/>
    <w:rsid w:val="00A47D30"/>
    <w:rsid w:val="00A51CA0"/>
    <w:rsid w:val="00A52977"/>
    <w:rsid w:val="00A54066"/>
    <w:rsid w:val="00A5504E"/>
    <w:rsid w:val="00A550AA"/>
    <w:rsid w:val="00A56478"/>
    <w:rsid w:val="00A5681B"/>
    <w:rsid w:val="00A57CB8"/>
    <w:rsid w:val="00A60C32"/>
    <w:rsid w:val="00A60FEE"/>
    <w:rsid w:val="00A64875"/>
    <w:rsid w:val="00A660B2"/>
    <w:rsid w:val="00A6666F"/>
    <w:rsid w:val="00A67AB9"/>
    <w:rsid w:val="00A67C04"/>
    <w:rsid w:val="00A70336"/>
    <w:rsid w:val="00A70919"/>
    <w:rsid w:val="00A70EEF"/>
    <w:rsid w:val="00A72722"/>
    <w:rsid w:val="00A72BAE"/>
    <w:rsid w:val="00A7364C"/>
    <w:rsid w:val="00A736F7"/>
    <w:rsid w:val="00A7406F"/>
    <w:rsid w:val="00A743B4"/>
    <w:rsid w:val="00A7522B"/>
    <w:rsid w:val="00A7533D"/>
    <w:rsid w:val="00A76662"/>
    <w:rsid w:val="00A77ED2"/>
    <w:rsid w:val="00A81ECC"/>
    <w:rsid w:val="00A835DE"/>
    <w:rsid w:val="00A83EF4"/>
    <w:rsid w:val="00A84B33"/>
    <w:rsid w:val="00A850FC"/>
    <w:rsid w:val="00A86007"/>
    <w:rsid w:val="00A87370"/>
    <w:rsid w:val="00A91404"/>
    <w:rsid w:val="00A9361D"/>
    <w:rsid w:val="00A94574"/>
    <w:rsid w:val="00A957B1"/>
    <w:rsid w:val="00A95968"/>
    <w:rsid w:val="00A9709D"/>
    <w:rsid w:val="00AA00A9"/>
    <w:rsid w:val="00AA0696"/>
    <w:rsid w:val="00AA2F9D"/>
    <w:rsid w:val="00AA3980"/>
    <w:rsid w:val="00AA3B4E"/>
    <w:rsid w:val="00AA4073"/>
    <w:rsid w:val="00AA4C1C"/>
    <w:rsid w:val="00AA5553"/>
    <w:rsid w:val="00AA66B0"/>
    <w:rsid w:val="00AA7481"/>
    <w:rsid w:val="00AA7A86"/>
    <w:rsid w:val="00AA7AD9"/>
    <w:rsid w:val="00AB1BCE"/>
    <w:rsid w:val="00AB2AF0"/>
    <w:rsid w:val="00AB3A4E"/>
    <w:rsid w:val="00AB62A6"/>
    <w:rsid w:val="00AB62B1"/>
    <w:rsid w:val="00AB6597"/>
    <w:rsid w:val="00AB6D65"/>
    <w:rsid w:val="00AB7B35"/>
    <w:rsid w:val="00AC049B"/>
    <w:rsid w:val="00AC08AD"/>
    <w:rsid w:val="00AC34DC"/>
    <w:rsid w:val="00AC4099"/>
    <w:rsid w:val="00AC449C"/>
    <w:rsid w:val="00AC53CC"/>
    <w:rsid w:val="00AC55AC"/>
    <w:rsid w:val="00AD07E7"/>
    <w:rsid w:val="00AD15E2"/>
    <w:rsid w:val="00AD21FB"/>
    <w:rsid w:val="00AD293D"/>
    <w:rsid w:val="00AD2C37"/>
    <w:rsid w:val="00AD3827"/>
    <w:rsid w:val="00AD4014"/>
    <w:rsid w:val="00AD4F7E"/>
    <w:rsid w:val="00AD7489"/>
    <w:rsid w:val="00AE0C66"/>
    <w:rsid w:val="00AE1294"/>
    <w:rsid w:val="00AE3137"/>
    <w:rsid w:val="00AE37D9"/>
    <w:rsid w:val="00AE6624"/>
    <w:rsid w:val="00AE706D"/>
    <w:rsid w:val="00AE70CA"/>
    <w:rsid w:val="00AF0534"/>
    <w:rsid w:val="00AF389E"/>
    <w:rsid w:val="00AF6146"/>
    <w:rsid w:val="00AF676E"/>
    <w:rsid w:val="00AF7EDE"/>
    <w:rsid w:val="00AF7F67"/>
    <w:rsid w:val="00B01571"/>
    <w:rsid w:val="00B015B3"/>
    <w:rsid w:val="00B022F1"/>
    <w:rsid w:val="00B02B76"/>
    <w:rsid w:val="00B03569"/>
    <w:rsid w:val="00B04E3D"/>
    <w:rsid w:val="00B104C1"/>
    <w:rsid w:val="00B1081C"/>
    <w:rsid w:val="00B14391"/>
    <w:rsid w:val="00B169AE"/>
    <w:rsid w:val="00B2133B"/>
    <w:rsid w:val="00B21761"/>
    <w:rsid w:val="00B23788"/>
    <w:rsid w:val="00B24897"/>
    <w:rsid w:val="00B2648D"/>
    <w:rsid w:val="00B269BD"/>
    <w:rsid w:val="00B27593"/>
    <w:rsid w:val="00B27DCB"/>
    <w:rsid w:val="00B32975"/>
    <w:rsid w:val="00B33F45"/>
    <w:rsid w:val="00B34521"/>
    <w:rsid w:val="00B36B4B"/>
    <w:rsid w:val="00B41C60"/>
    <w:rsid w:val="00B43453"/>
    <w:rsid w:val="00B44572"/>
    <w:rsid w:val="00B446B9"/>
    <w:rsid w:val="00B448BD"/>
    <w:rsid w:val="00B47ACE"/>
    <w:rsid w:val="00B47D9B"/>
    <w:rsid w:val="00B50B76"/>
    <w:rsid w:val="00B5114D"/>
    <w:rsid w:val="00B5189E"/>
    <w:rsid w:val="00B52CB3"/>
    <w:rsid w:val="00B53E86"/>
    <w:rsid w:val="00B545F8"/>
    <w:rsid w:val="00B5470E"/>
    <w:rsid w:val="00B548A7"/>
    <w:rsid w:val="00B553CC"/>
    <w:rsid w:val="00B57843"/>
    <w:rsid w:val="00B57BA1"/>
    <w:rsid w:val="00B57ED9"/>
    <w:rsid w:val="00B60133"/>
    <w:rsid w:val="00B60655"/>
    <w:rsid w:val="00B607D4"/>
    <w:rsid w:val="00B61612"/>
    <w:rsid w:val="00B71303"/>
    <w:rsid w:val="00B729BF"/>
    <w:rsid w:val="00B73138"/>
    <w:rsid w:val="00B7373A"/>
    <w:rsid w:val="00B74482"/>
    <w:rsid w:val="00B744F2"/>
    <w:rsid w:val="00B74D28"/>
    <w:rsid w:val="00B75D81"/>
    <w:rsid w:val="00B855D6"/>
    <w:rsid w:val="00B85975"/>
    <w:rsid w:val="00B86AA5"/>
    <w:rsid w:val="00B87383"/>
    <w:rsid w:val="00B905C8"/>
    <w:rsid w:val="00B90F28"/>
    <w:rsid w:val="00B90F8A"/>
    <w:rsid w:val="00B91FBD"/>
    <w:rsid w:val="00B9451D"/>
    <w:rsid w:val="00B94E37"/>
    <w:rsid w:val="00B95165"/>
    <w:rsid w:val="00B96578"/>
    <w:rsid w:val="00BA4DEE"/>
    <w:rsid w:val="00BA4ED6"/>
    <w:rsid w:val="00BA6153"/>
    <w:rsid w:val="00BA7018"/>
    <w:rsid w:val="00BB0A81"/>
    <w:rsid w:val="00BB206F"/>
    <w:rsid w:val="00BB2655"/>
    <w:rsid w:val="00BB334E"/>
    <w:rsid w:val="00BB38E6"/>
    <w:rsid w:val="00BB50DB"/>
    <w:rsid w:val="00BB597F"/>
    <w:rsid w:val="00BB5D85"/>
    <w:rsid w:val="00BB6539"/>
    <w:rsid w:val="00BC011C"/>
    <w:rsid w:val="00BC04FA"/>
    <w:rsid w:val="00BC1D12"/>
    <w:rsid w:val="00BC1FA1"/>
    <w:rsid w:val="00BC3505"/>
    <w:rsid w:val="00BC3AF9"/>
    <w:rsid w:val="00BC473A"/>
    <w:rsid w:val="00BC475E"/>
    <w:rsid w:val="00BC5065"/>
    <w:rsid w:val="00BC54E2"/>
    <w:rsid w:val="00BC7A7B"/>
    <w:rsid w:val="00BC7BA2"/>
    <w:rsid w:val="00BD0FB0"/>
    <w:rsid w:val="00BD261D"/>
    <w:rsid w:val="00BD36B2"/>
    <w:rsid w:val="00BD37E6"/>
    <w:rsid w:val="00BD38EC"/>
    <w:rsid w:val="00BD3C43"/>
    <w:rsid w:val="00BD3CAB"/>
    <w:rsid w:val="00BD4601"/>
    <w:rsid w:val="00BD6036"/>
    <w:rsid w:val="00BE00A9"/>
    <w:rsid w:val="00BE17BE"/>
    <w:rsid w:val="00BE1EE3"/>
    <w:rsid w:val="00BE28C5"/>
    <w:rsid w:val="00BE31D2"/>
    <w:rsid w:val="00BE492F"/>
    <w:rsid w:val="00BE5825"/>
    <w:rsid w:val="00BE7C35"/>
    <w:rsid w:val="00BF0B1D"/>
    <w:rsid w:val="00BF0EDD"/>
    <w:rsid w:val="00BF186F"/>
    <w:rsid w:val="00BF4806"/>
    <w:rsid w:val="00BF5B2E"/>
    <w:rsid w:val="00BF6504"/>
    <w:rsid w:val="00BF7CA3"/>
    <w:rsid w:val="00C03229"/>
    <w:rsid w:val="00C033DA"/>
    <w:rsid w:val="00C03A3E"/>
    <w:rsid w:val="00C04253"/>
    <w:rsid w:val="00C05234"/>
    <w:rsid w:val="00C07054"/>
    <w:rsid w:val="00C111D7"/>
    <w:rsid w:val="00C117CB"/>
    <w:rsid w:val="00C12592"/>
    <w:rsid w:val="00C1284F"/>
    <w:rsid w:val="00C14385"/>
    <w:rsid w:val="00C15462"/>
    <w:rsid w:val="00C175B4"/>
    <w:rsid w:val="00C22708"/>
    <w:rsid w:val="00C23ABA"/>
    <w:rsid w:val="00C24BDC"/>
    <w:rsid w:val="00C25EF2"/>
    <w:rsid w:val="00C27A29"/>
    <w:rsid w:val="00C30638"/>
    <w:rsid w:val="00C31EB4"/>
    <w:rsid w:val="00C323A9"/>
    <w:rsid w:val="00C32BB7"/>
    <w:rsid w:val="00C352E0"/>
    <w:rsid w:val="00C37C56"/>
    <w:rsid w:val="00C40154"/>
    <w:rsid w:val="00C416FC"/>
    <w:rsid w:val="00C44ABD"/>
    <w:rsid w:val="00C44DBF"/>
    <w:rsid w:val="00C47A82"/>
    <w:rsid w:val="00C50E62"/>
    <w:rsid w:val="00C51B26"/>
    <w:rsid w:val="00C5203A"/>
    <w:rsid w:val="00C52916"/>
    <w:rsid w:val="00C56843"/>
    <w:rsid w:val="00C615AC"/>
    <w:rsid w:val="00C63307"/>
    <w:rsid w:val="00C63392"/>
    <w:rsid w:val="00C65E28"/>
    <w:rsid w:val="00C70325"/>
    <w:rsid w:val="00C7115F"/>
    <w:rsid w:val="00C72CBB"/>
    <w:rsid w:val="00C743FB"/>
    <w:rsid w:val="00C7465A"/>
    <w:rsid w:val="00C74BB2"/>
    <w:rsid w:val="00C74EEB"/>
    <w:rsid w:val="00C753D2"/>
    <w:rsid w:val="00C75E91"/>
    <w:rsid w:val="00C763E0"/>
    <w:rsid w:val="00C76E26"/>
    <w:rsid w:val="00C775D5"/>
    <w:rsid w:val="00C77744"/>
    <w:rsid w:val="00C8284D"/>
    <w:rsid w:val="00C87DA8"/>
    <w:rsid w:val="00C90756"/>
    <w:rsid w:val="00C9101F"/>
    <w:rsid w:val="00C9290C"/>
    <w:rsid w:val="00C9387A"/>
    <w:rsid w:val="00C93C29"/>
    <w:rsid w:val="00C93D6F"/>
    <w:rsid w:val="00C9408F"/>
    <w:rsid w:val="00C96401"/>
    <w:rsid w:val="00C975B4"/>
    <w:rsid w:val="00CA0762"/>
    <w:rsid w:val="00CA2987"/>
    <w:rsid w:val="00CA31F7"/>
    <w:rsid w:val="00CA677E"/>
    <w:rsid w:val="00CA6959"/>
    <w:rsid w:val="00CA70F3"/>
    <w:rsid w:val="00CA7108"/>
    <w:rsid w:val="00CB0791"/>
    <w:rsid w:val="00CB1647"/>
    <w:rsid w:val="00CB2581"/>
    <w:rsid w:val="00CB284E"/>
    <w:rsid w:val="00CB2CDA"/>
    <w:rsid w:val="00CB2D62"/>
    <w:rsid w:val="00CB2E8A"/>
    <w:rsid w:val="00CB2EC9"/>
    <w:rsid w:val="00CB2F86"/>
    <w:rsid w:val="00CB47BD"/>
    <w:rsid w:val="00CB710F"/>
    <w:rsid w:val="00CC0421"/>
    <w:rsid w:val="00CC1A87"/>
    <w:rsid w:val="00CC47D7"/>
    <w:rsid w:val="00CC4819"/>
    <w:rsid w:val="00CC49E9"/>
    <w:rsid w:val="00CC50AA"/>
    <w:rsid w:val="00CC6BCD"/>
    <w:rsid w:val="00CD2305"/>
    <w:rsid w:val="00CD3F38"/>
    <w:rsid w:val="00CD6883"/>
    <w:rsid w:val="00CD6FDD"/>
    <w:rsid w:val="00CD785C"/>
    <w:rsid w:val="00CE17DC"/>
    <w:rsid w:val="00CE1D1F"/>
    <w:rsid w:val="00CE301E"/>
    <w:rsid w:val="00CE344C"/>
    <w:rsid w:val="00CE3ACA"/>
    <w:rsid w:val="00CE3FA9"/>
    <w:rsid w:val="00CE5299"/>
    <w:rsid w:val="00CE52A9"/>
    <w:rsid w:val="00CE59CE"/>
    <w:rsid w:val="00CE61BE"/>
    <w:rsid w:val="00CE6AC4"/>
    <w:rsid w:val="00CF1493"/>
    <w:rsid w:val="00CF29BF"/>
    <w:rsid w:val="00CF4A52"/>
    <w:rsid w:val="00CF67B6"/>
    <w:rsid w:val="00CF7237"/>
    <w:rsid w:val="00D00DF2"/>
    <w:rsid w:val="00D037B7"/>
    <w:rsid w:val="00D0529C"/>
    <w:rsid w:val="00D05D1C"/>
    <w:rsid w:val="00D1028C"/>
    <w:rsid w:val="00D13255"/>
    <w:rsid w:val="00D13520"/>
    <w:rsid w:val="00D13D73"/>
    <w:rsid w:val="00D13EDD"/>
    <w:rsid w:val="00D16220"/>
    <w:rsid w:val="00D163F0"/>
    <w:rsid w:val="00D17E0D"/>
    <w:rsid w:val="00D20304"/>
    <w:rsid w:val="00D20D45"/>
    <w:rsid w:val="00D21D5A"/>
    <w:rsid w:val="00D22D4C"/>
    <w:rsid w:val="00D25ADD"/>
    <w:rsid w:val="00D25E11"/>
    <w:rsid w:val="00D314C0"/>
    <w:rsid w:val="00D31CB4"/>
    <w:rsid w:val="00D324C3"/>
    <w:rsid w:val="00D338DD"/>
    <w:rsid w:val="00D339E6"/>
    <w:rsid w:val="00D33C79"/>
    <w:rsid w:val="00D3442F"/>
    <w:rsid w:val="00D346E9"/>
    <w:rsid w:val="00D348D6"/>
    <w:rsid w:val="00D37816"/>
    <w:rsid w:val="00D40548"/>
    <w:rsid w:val="00D405F7"/>
    <w:rsid w:val="00D40FAE"/>
    <w:rsid w:val="00D41911"/>
    <w:rsid w:val="00D444C7"/>
    <w:rsid w:val="00D458D2"/>
    <w:rsid w:val="00D45F87"/>
    <w:rsid w:val="00D46ECD"/>
    <w:rsid w:val="00D47023"/>
    <w:rsid w:val="00D47517"/>
    <w:rsid w:val="00D475E0"/>
    <w:rsid w:val="00D47FD2"/>
    <w:rsid w:val="00D50D21"/>
    <w:rsid w:val="00D5213E"/>
    <w:rsid w:val="00D5444E"/>
    <w:rsid w:val="00D54710"/>
    <w:rsid w:val="00D54812"/>
    <w:rsid w:val="00D5511C"/>
    <w:rsid w:val="00D566B7"/>
    <w:rsid w:val="00D56F0B"/>
    <w:rsid w:val="00D57029"/>
    <w:rsid w:val="00D62424"/>
    <w:rsid w:val="00D63219"/>
    <w:rsid w:val="00D63EF7"/>
    <w:rsid w:val="00D63F72"/>
    <w:rsid w:val="00D647D9"/>
    <w:rsid w:val="00D661F5"/>
    <w:rsid w:val="00D671BB"/>
    <w:rsid w:val="00D67218"/>
    <w:rsid w:val="00D6738D"/>
    <w:rsid w:val="00D71287"/>
    <w:rsid w:val="00D72907"/>
    <w:rsid w:val="00D74172"/>
    <w:rsid w:val="00D74E02"/>
    <w:rsid w:val="00D75E85"/>
    <w:rsid w:val="00D75F48"/>
    <w:rsid w:val="00D820A4"/>
    <w:rsid w:val="00D828D9"/>
    <w:rsid w:val="00D82A9E"/>
    <w:rsid w:val="00D84E26"/>
    <w:rsid w:val="00D84E63"/>
    <w:rsid w:val="00D87F8F"/>
    <w:rsid w:val="00D90E89"/>
    <w:rsid w:val="00D95E10"/>
    <w:rsid w:val="00D96264"/>
    <w:rsid w:val="00D96C7D"/>
    <w:rsid w:val="00D9751B"/>
    <w:rsid w:val="00DA592C"/>
    <w:rsid w:val="00DA5EF8"/>
    <w:rsid w:val="00DA7BBB"/>
    <w:rsid w:val="00DB08EC"/>
    <w:rsid w:val="00DB0DFC"/>
    <w:rsid w:val="00DB1199"/>
    <w:rsid w:val="00DB17B8"/>
    <w:rsid w:val="00DB3040"/>
    <w:rsid w:val="00DB375F"/>
    <w:rsid w:val="00DB38E3"/>
    <w:rsid w:val="00DB4877"/>
    <w:rsid w:val="00DB6A9A"/>
    <w:rsid w:val="00DC0394"/>
    <w:rsid w:val="00DC0950"/>
    <w:rsid w:val="00DC29C4"/>
    <w:rsid w:val="00DC2DF8"/>
    <w:rsid w:val="00DC4E14"/>
    <w:rsid w:val="00DC561D"/>
    <w:rsid w:val="00DC6358"/>
    <w:rsid w:val="00DC6924"/>
    <w:rsid w:val="00DC6A04"/>
    <w:rsid w:val="00DD0056"/>
    <w:rsid w:val="00DD04F8"/>
    <w:rsid w:val="00DD1041"/>
    <w:rsid w:val="00DD158C"/>
    <w:rsid w:val="00DD18AB"/>
    <w:rsid w:val="00DD30D6"/>
    <w:rsid w:val="00DD436C"/>
    <w:rsid w:val="00DD4A0D"/>
    <w:rsid w:val="00DD5234"/>
    <w:rsid w:val="00DD67A2"/>
    <w:rsid w:val="00DE1371"/>
    <w:rsid w:val="00DE16BA"/>
    <w:rsid w:val="00DE1DD5"/>
    <w:rsid w:val="00DE2453"/>
    <w:rsid w:val="00DE295F"/>
    <w:rsid w:val="00DE2E65"/>
    <w:rsid w:val="00DE2F99"/>
    <w:rsid w:val="00DE3A3C"/>
    <w:rsid w:val="00DE4099"/>
    <w:rsid w:val="00DE4BE9"/>
    <w:rsid w:val="00DE5660"/>
    <w:rsid w:val="00DF033A"/>
    <w:rsid w:val="00DF2D8C"/>
    <w:rsid w:val="00DF3889"/>
    <w:rsid w:val="00DF4838"/>
    <w:rsid w:val="00DF500D"/>
    <w:rsid w:val="00DF52AE"/>
    <w:rsid w:val="00DF578D"/>
    <w:rsid w:val="00DF6566"/>
    <w:rsid w:val="00DF6F1C"/>
    <w:rsid w:val="00E00182"/>
    <w:rsid w:val="00E008F8"/>
    <w:rsid w:val="00E0153B"/>
    <w:rsid w:val="00E019AE"/>
    <w:rsid w:val="00E04AF8"/>
    <w:rsid w:val="00E1126C"/>
    <w:rsid w:val="00E113BE"/>
    <w:rsid w:val="00E12A01"/>
    <w:rsid w:val="00E146EE"/>
    <w:rsid w:val="00E175E8"/>
    <w:rsid w:val="00E17E5F"/>
    <w:rsid w:val="00E202C2"/>
    <w:rsid w:val="00E222DD"/>
    <w:rsid w:val="00E22D1C"/>
    <w:rsid w:val="00E2490F"/>
    <w:rsid w:val="00E25790"/>
    <w:rsid w:val="00E25AAC"/>
    <w:rsid w:val="00E25B12"/>
    <w:rsid w:val="00E25D92"/>
    <w:rsid w:val="00E25D93"/>
    <w:rsid w:val="00E2761E"/>
    <w:rsid w:val="00E3121A"/>
    <w:rsid w:val="00E3134C"/>
    <w:rsid w:val="00E31AD9"/>
    <w:rsid w:val="00E31EA8"/>
    <w:rsid w:val="00E32013"/>
    <w:rsid w:val="00E35269"/>
    <w:rsid w:val="00E3606E"/>
    <w:rsid w:val="00E3705C"/>
    <w:rsid w:val="00E402CE"/>
    <w:rsid w:val="00E403CF"/>
    <w:rsid w:val="00E42048"/>
    <w:rsid w:val="00E4285E"/>
    <w:rsid w:val="00E42BE0"/>
    <w:rsid w:val="00E42EAD"/>
    <w:rsid w:val="00E45789"/>
    <w:rsid w:val="00E463AA"/>
    <w:rsid w:val="00E464D4"/>
    <w:rsid w:val="00E53023"/>
    <w:rsid w:val="00E53A1E"/>
    <w:rsid w:val="00E54AD0"/>
    <w:rsid w:val="00E550E4"/>
    <w:rsid w:val="00E55A3D"/>
    <w:rsid w:val="00E562FD"/>
    <w:rsid w:val="00E572CE"/>
    <w:rsid w:val="00E577D8"/>
    <w:rsid w:val="00E61248"/>
    <w:rsid w:val="00E638C5"/>
    <w:rsid w:val="00E640B5"/>
    <w:rsid w:val="00E64E77"/>
    <w:rsid w:val="00E65585"/>
    <w:rsid w:val="00E65F86"/>
    <w:rsid w:val="00E70727"/>
    <w:rsid w:val="00E70E9B"/>
    <w:rsid w:val="00E712D6"/>
    <w:rsid w:val="00E716AA"/>
    <w:rsid w:val="00E71E9D"/>
    <w:rsid w:val="00E72C36"/>
    <w:rsid w:val="00E73DAF"/>
    <w:rsid w:val="00E74AF0"/>
    <w:rsid w:val="00E74DF8"/>
    <w:rsid w:val="00E76A44"/>
    <w:rsid w:val="00E80389"/>
    <w:rsid w:val="00E81849"/>
    <w:rsid w:val="00E829C7"/>
    <w:rsid w:val="00E82CCB"/>
    <w:rsid w:val="00E83AA5"/>
    <w:rsid w:val="00E83DFC"/>
    <w:rsid w:val="00E85BCF"/>
    <w:rsid w:val="00E86637"/>
    <w:rsid w:val="00E86917"/>
    <w:rsid w:val="00E8722E"/>
    <w:rsid w:val="00E87B64"/>
    <w:rsid w:val="00E87E45"/>
    <w:rsid w:val="00E9123D"/>
    <w:rsid w:val="00E91380"/>
    <w:rsid w:val="00E91AC7"/>
    <w:rsid w:val="00E9236B"/>
    <w:rsid w:val="00E93AA9"/>
    <w:rsid w:val="00E95116"/>
    <w:rsid w:val="00E95DC2"/>
    <w:rsid w:val="00E96F3C"/>
    <w:rsid w:val="00E976EB"/>
    <w:rsid w:val="00EA1A6E"/>
    <w:rsid w:val="00EA2144"/>
    <w:rsid w:val="00EA348A"/>
    <w:rsid w:val="00EA3A7C"/>
    <w:rsid w:val="00EA5423"/>
    <w:rsid w:val="00EA5DE5"/>
    <w:rsid w:val="00EA7D82"/>
    <w:rsid w:val="00EB0229"/>
    <w:rsid w:val="00EB0CBB"/>
    <w:rsid w:val="00EB4550"/>
    <w:rsid w:val="00EB4D73"/>
    <w:rsid w:val="00EB4DB3"/>
    <w:rsid w:val="00EB54F1"/>
    <w:rsid w:val="00EB5753"/>
    <w:rsid w:val="00EB6535"/>
    <w:rsid w:val="00EB736A"/>
    <w:rsid w:val="00EC0C0F"/>
    <w:rsid w:val="00EC2700"/>
    <w:rsid w:val="00EC3336"/>
    <w:rsid w:val="00EC350F"/>
    <w:rsid w:val="00EC3A79"/>
    <w:rsid w:val="00EC4827"/>
    <w:rsid w:val="00EC4F6C"/>
    <w:rsid w:val="00ED0DBF"/>
    <w:rsid w:val="00ED1D48"/>
    <w:rsid w:val="00ED395E"/>
    <w:rsid w:val="00ED618C"/>
    <w:rsid w:val="00EE0D0E"/>
    <w:rsid w:val="00EE14E2"/>
    <w:rsid w:val="00EE45A4"/>
    <w:rsid w:val="00EE4DD2"/>
    <w:rsid w:val="00EE5776"/>
    <w:rsid w:val="00EE703F"/>
    <w:rsid w:val="00EF5548"/>
    <w:rsid w:val="00EF72C0"/>
    <w:rsid w:val="00F00765"/>
    <w:rsid w:val="00F00881"/>
    <w:rsid w:val="00F00CAC"/>
    <w:rsid w:val="00F02D2F"/>
    <w:rsid w:val="00F02E76"/>
    <w:rsid w:val="00F03ABC"/>
    <w:rsid w:val="00F0426D"/>
    <w:rsid w:val="00F05871"/>
    <w:rsid w:val="00F0766D"/>
    <w:rsid w:val="00F0797A"/>
    <w:rsid w:val="00F07A45"/>
    <w:rsid w:val="00F10E45"/>
    <w:rsid w:val="00F11035"/>
    <w:rsid w:val="00F12701"/>
    <w:rsid w:val="00F1275C"/>
    <w:rsid w:val="00F12981"/>
    <w:rsid w:val="00F13C6D"/>
    <w:rsid w:val="00F13DB5"/>
    <w:rsid w:val="00F1473A"/>
    <w:rsid w:val="00F175A7"/>
    <w:rsid w:val="00F20497"/>
    <w:rsid w:val="00F2073A"/>
    <w:rsid w:val="00F233AC"/>
    <w:rsid w:val="00F258E6"/>
    <w:rsid w:val="00F25CD8"/>
    <w:rsid w:val="00F25F53"/>
    <w:rsid w:val="00F25FFE"/>
    <w:rsid w:val="00F26BA3"/>
    <w:rsid w:val="00F30778"/>
    <w:rsid w:val="00F30905"/>
    <w:rsid w:val="00F32099"/>
    <w:rsid w:val="00F32F81"/>
    <w:rsid w:val="00F347D3"/>
    <w:rsid w:val="00F34A85"/>
    <w:rsid w:val="00F34B91"/>
    <w:rsid w:val="00F35C5D"/>
    <w:rsid w:val="00F37180"/>
    <w:rsid w:val="00F37682"/>
    <w:rsid w:val="00F37D1A"/>
    <w:rsid w:val="00F413D7"/>
    <w:rsid w:val="00F43A81"/>
    <w:rsid w:val="00F43D92"/>
    <w:rsid w:val="00F44216"/>
    <w:rsid w:val="00F44C89"/>
    <w:rsid w:val="00F45B1E"/>
    <w:rsid w:val="00F47225"/>
    <w:rsid w:val="00F51225"/>
    <w:rsid w:val="00F51537"/>
    <w:rsid w:val="00F53A08"/>
    <w:rsid w:val="00F53B4B"/>
    <w:rsid w:val="00F53FC9"/>
    <w:rsid w:val="00F54DF9"/>
    <w:rsid w:val="00F5751C"/>
    <w:rsid w:val="00F60E4F"/>
    <w:rsid w:val="00F63E70"/>
    <w:rsid w:val="00F64386"/>
    <w:rsid w:val="00F647A5"/>
    <w:rsid w:val="00F650DE"/>
    <w:rsid w:val="00F65BF2"/>
    <w:rsid w:val="00F65E16"/>
    <w:rsid w:val="00F707BB"/>
    <w:rsid w:val="00F725CC"/>
    <w:rsid w:val="00F72DE9"/>
    <w:rsid w:val="00F73082"/>
    <w:rsid w:val="00F75A98"/>
    <w:rsid w:val="00F75C3F"/>
    <w:rsid w:val="00F7616A"/>
    <w:rsid w:val="00F7656F"/>
    <w:rsid w:val="00F77D44"/>
    <w:rsid w:val="00F77FBD"/>
    <w:rsid w:val="00F820A6"/>
    <w:rsid w:val="00F84B06"/>
    <w:rsid w:val="00F8561F"/>
    <w:rsid w:val="00F85D92"/>
    <w:rsid w:val="00F860E5"/>
    <w:rsid w:val="00F87073"/>
    <w:rsid w:val="00F90909"/>
    <w:rsid w:val="00F91E27"/>
    <w:rsid w:val="00F922EA"/>
    <w:rsid w:val="00F9293A"/>
    <w:rsid w:val="00F93942"/>
    <w:rsid w:val="00F93B69"/>
    <w:rsid w:val="00F94C0C"/>
    <w:rsid w:val="00F97297"/>
    <w:rsid w:val="00F97824"/>
    <w:rsid w:val="00FA0570"/>
    <w:rsid w:val="00FA169D"/>
    <w:rsid w:val="00FA3DC2"/>
    <w:rsid w:val="00FA4B10"/>
    <w:rsid w:val="00FB1D93"/>
    <w:rsid w:val="00FB3087"/>
    <w:rsid w:val="00FB6A6C"/>
    <w:rsid w:val="00FB768E"/>
    <w:rsid w:val="00FC08A6"/>
    <w:rsid w:val="00FC0CE7"/>
    <w:rsid w:val="00FC0D85"/>
    <w:rsid w:val="00FC0F72"/>
    <w:rsid w:val="00FC1A5B"/>
    <w:rsid w:val="00FC2A6B"/>
    <w:rsid w:val="00FC2ED5"/>
    <w:rsid w:val="00FC32DA"/>
    <w:rsid w:val="00FC4E55"/>
    <w:rsid w:val="00FC5981"/>
    <w:rsid w:val="00FC718F"/>
    <w:rsid w:val="00FC7B54"/>
    <w:rsid w:val="00FD17C8"/>
    <w:rsid w:val="00FD23A9"/>
    <w:rsid w:val="00FD26BF"/>
    <w:rsid w:val="00FD5F35"/>
    <w:rsid w:val="00FD6B0B"/>
    <w:rsid w:val="00FD7A5E"/>
    <w:rsid w:val="00FE0C55"/>
    <w:rsid w:val="00FE1193"/>
    <w:rsid w:val="00FE39EA"/>
    <w:rsid w:val="00FE3C0C"/>
    <w:rsid w:val="00FE4617"/>
    <w:rsid w:val="00FE47BE"/>
    <w:rsid w:val="00FE50CF"/>
    <w:rsid w:val="00FE7988"/>
    <w:rsid w:val="00FF1BA9"/>
    <w:rsid w:val="00FF32C7"/>
    <w:rsid w:val="00FF55EF"/>
    <w:rsid w:val="00FF5860"/>
    <w:rsid w:val="00FF5D04"/>
    <w:rsid w:val="00FF5F2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3F6F7"/>
  <w15:docId w15:val="{0C9E6714-C83C-4A6E-AE07-099C99EE3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2A96"/>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apple-converted-space">
    <w:name w:val="apple-converted-space"/>
    <w:basedOn w:val="Carpredefinitoparagrafo"/>
    <w:rsid w:val="00845B29"/>
  </w:style>
  <w:style w:type="character" w:styleId="Rimandocommento">
    <w:name w:val="annotation reference"/>
    <w:uiPriority w:val="99"/>
    <w:semiHidden/>
    <w:unhideWhenUsed/>
    <w:rsid w:val="0052433B"/>
    <w:rPr>
      <w:sz w:val="16"/>
      <w:szCs w:val="16"/>
    </w:rPr>
  </w:style>
  <w:style w:type="paragraph" w:styleId="Testocommento">
    <w:name w:val="annotation text"/>
    <w:basedOn w:val="Normale"/>
    <w:link w:val="TestocommentoCarattere"/>
    <w:uiPriority w:val="99"/>
    <w:unhideWhenUsed/>
    <w:rsid w:val="0052433B"/>
    <w:pPr>
      <w:spacing w:after="0" w:line="480" w:lineRule="auto"/>
      <w:ind w:firstLine="720"/>
    </w:pPr>
    <w:rPr>
      <w:rFonts w:ascii="Times New Roman" w:eastAsia="Calibri" w:hAnsi="Times New Roman" w:cs="Times New Roman"/>
      <w:sz w:val="20"/>
      <w:szCs w:val="20"/>
      <w:lang w:val="en-US"/>
    </w:rPr>
  </w:style>
  <w:style w:type="character" w:customStyle="1" w:styleId="TestocommentoCarattere">
    <w:name w:val="Testo commento Carattere"/>
    <w:basedOn w:val="Carpredefinitoparagrafo"/>
    <w:link w:val="Testocommento"/>
    <w:uiPriority w:val="99"/>
    <w:rsid w:val="0052433B"/>
    <w:rPr>
      <w:rFonts w:ascii="Times New Roman" w:eastAsia="Calibri" w:hAnsi="Times New Roman" w:cs="Times New Roman"/>
      <w:sz w:val="20"/>
      <w:szCs w:val="20"/>
      <w:lang w:val="en-US"/>
    </w:rPr>
  </w:style>
  <w:style w:type="paragraph" w:styleId="Testofumetto">
    <w:name w:val="Balloon Text"/>
    <w:basedOn w:val="Normale"/>
    <w:link w:val="TestofumettoCarattere"/>
    <w:uiPriority w:val="99"/>
    <w:semiHidden/>
    <w:unhideWhenUsed/>
    <w:rsid w:val="0052433B"/>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2433B"/>
    <w:rPr>
      <w:rFonts w:ascii="Tahoma" w:hAnsi="Tahoma" w:cs="Tahoma"/>
      <w:sz w:val="16"/>
      <w:szCs w:val="16"/>
    </w:rPr>
  </w:style>
  <w:style w:type="character" w:customStyle="1" w:styleId="il">
    <w:name w:val="il"/>
    <w:basedOn w:val="Carpredefinitoparagrafo"/>
    <w:rsid w:val="009B2E4B"/>
  </w:style>
  <w:style w:type="paragraph" w:styleId="PreformattatoHTML">
    <w:name w:val="HTML Preformatted"/>
    <w:basedOn w:val="Normale"/>
    <w:link w:val="PreformattatoHTMLCarattere"/>
    <w:uiPriority w:val="99"/>
    <w:semiHidden/>
    <w:unhideWhenUsed/>
    <w:rsid w:val="00DD0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semiHidden/>
    <w:rsid w:val="00DD0056"/>
    <w:rPr>
      <w:rFonts w:ascii="Courier New" w:eastAsia="Times New Roman" w:hAnsi="Courier New" w:cs="Courier New"/>
      <w:sz w:val="20"/>
      <w:szCs w:val="20"/>
      <w:lang w:eastAsia="it-IT"/>
    </w:rPr>
  </w:style>
  <w:style w:type="paragraph" w:styleId="Paragrafoelenco">
    <w:name w:val="List Paragraph"/>
    <w:basedOn w:val="Normale"/>
    <w:uiPriority w:val="34"/>
    <w:qFormat/>
    <w:rsid w:val="005D2A96"/>
    <w:pPr>
      <w:ind w:left="720"/>
      <w:contextualSpacing/>
    </w:pPr>
  </w:style>
  <w:style w:type="paragraph" w:styleId="Intestazione">
    <w:name w:val="header"/>
    <w:basedOn w:val="Normale"/>
    <w:link w:val="IntestazioneCarattere"/>
    <w:uiPriority w:val="99"/>
    <w:unhideWhenUsed/>
    <w:rsid w:val="008907D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8907D0"/>
  </w:style>
  <w:style w:type="paragraph" w:styleId="Pidipagina">
    <w:name w:val="footer"/>
    <w:basedOn w:val="Normale"/>
    <w:link w:val="PidipaginaCarattere"/>
    <w:uiPriority w:val="99"/>
    <w:unhideWhenUsed/>
    <w:rsid w:val="008907D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8907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112856">
      <w:bodyDiv w:val="1"/>
      <w:marLeft w:val="0"/>
      <w:marRight w:val="0"/>
      <w:marTop w:val="0"/>
      <w:marBottom w:val="0"/>
      <w:divBdr>
        <w:top w:val="none" w:sz="0" w:space="0" w:color="auto"/>
        <w:left w:val="none" w:sz="0" w:space="0" w:color="auto"/>
        <w:bottom w:val="none" w:sz="0" w:space="0" w:color="auto"/>
        <w:right w:val="none" w:sz="0" w:space="0" w:color="auto"/>
      </w:divBdr>
    </w:div>
    <w:div w:id="995837881">
      <w:bodyDiv w:val="1"/>
      <w:marLeft w:val="0"/>
      <w:marRight w:val="0"/>
      <w:marTop w:val="0"/>
      <w:marBottom w:val="0"/>
      <w:divBdr>
        <w:top w:val="none" w:sz="0" w:space="0" w:color="auto"/>
        <w:left w:val="none" w:sz="0" w:space="0" w:color="auto"/>
        <w:bottom w:val="none" w:sz="0" w:space="0" w:color="auto"/>
        <w:right w:val="none" w:sz="0" w:space="0" w:color="auto"/>
      </w:divBdr>
    </w:div>
    <w:div w:id="1738481185">
      <w:bodyDiv w:val="1"/>
      <w:marLeft w:val="0"/>
      <w:marRight w:val="0"/>
      <w:marTop w:val="0"/>
      <w:marBottom w:val="0"/>
      <w:divBdr>
        <w:top w:val="none" w:sz="0" w:space="0" w:color="auto"/>
        <w:left w:val="none" w:sz="0" w:space="0" w:color="auto"/>
        <w:bottom w:val="none" w:sz="0" w:space="0" w:color="auto"/>
        <w:right w:val="none" w:sz="0" w:space="0" w:color="auto"/>
      </w:divBdr>
    </w:div>
    <w:div w:id="203641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360</Words>
  <Characters>2058</Characters>
  <Application>Microsoft Office Word</Application>
  <DocSecurity>0</DocSecurity>
  <Lines>17</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ssio Gori</dc:creator>
  <cp:lastModifiedBy>-</cp:lastModifiedBy>
  <cp:revision>37</cp:revision>
  <cp:lastPrinted>2022-08-09T09:47:00Z</cp:lastPrinted>
  <dcterms:created xsi:type="dcterms:W3CDTF">2020-11-21T17:01:00Z</dcterms:created>
  <dcterms:modified xsi:type="dcterms:W3CDTF">2023-01-31T10:43:00Z</dcterms:modified>
</cp:coreProperties>
</file>